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DE742" w14:textId="77777777" w:rsidR="00E64958" w:rsidRDefault="00E64958" w:rsidP="00B935C1">
      <w:pPr>
        <w:spacing w:before="20" w:after="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1"/>
        <w:gridCol w:w="730"/>
        <w:gridCol w:w="229"/>
        <w:gridCol w:w="17"/>
        <w:gridCol w:w="153"/>
        <w:gridCol w:w="310"/>
        <w:gridCol w:w="1143"/>
        <w:gridCol w:w="21"/>
        <w:gridCol w:w="616"/>
        <w:gridCol w:w="913"/>
        <w:gridCol w:w="122"/>
        <w:gridCol w:w="528"/>
        <w:gridCol w:w="203"/>
        <w:gridCol w:w="81"/>
        <w:gridCol w:w="26"/>
        <w:gridCol w:w="633"/>
        <w:gridCol w:w="6"/>
        <w:gridCol w:w="142"/>
        <w:gridCol w:w="104"/>
        <w:gridCol w:w="23"/>
        <w:gridCol w:w="390"/>
        <w:gridCol w:w="432"/>
        <w:gridCol w:w="113"/>
        <w:gridCol w:w="34"/>
        <w:gridCol w:w="89"/>
        <w:gridCol w:w="703"/>
        <w:gridCol w:w="6"/>
        <w:gridCol w:w="102"/>
        <w:gridCol w:w="11"/>
        <w:gridCol w:w="925"/>
      </w:tblGrid>
      <w:tr w:rsidR="0006621A" w:rsidRPr="005A29FF" w14:paraId="16EADAE7" w14:textId="77777777" w:rsidTr="0049593D">
        <w:tc>
          <w:tcPr>
            <w:tcW w:w="1651" w:type="dxa"/>
            <w:shd w:val="clear" w:color="auto" w:fill="auto"/>
          </w:tcPr>
          <w:p w14:paraId="33566BAA" w14:textId="19EDA7A5" w:rsidR="0006621A" w:rsidRPr="0040357B" w:rsidRDefault="004E38D8" w:rsidP="00B202C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4D45168B" wp14:editId="6E7EB5C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845963" cy="539077"/>
                  <wp:effectExtent l="0" t="0" r="0" b="0"/>
                  <wp:wrapNone/>
                  <wp:docPr id="2" name="Picture 2" descr="antalya bilim Ã¼niversitesi ile ilgili gÃ¶rsel sonuc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antalya bilim Ã¼niversitesi ile ilgili gÃ¶rsel sonuc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5963" cy="539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755F94">
        <w:tc>
          <w:tcPr>
            <w:tcW w:w="10456" w:type="dxa"/>
            <w:gridSpan w:val="30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49593D">
        <w:tc>
          <w:tcPr>
            <w:tcW w:w="165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çan </w:t>
            </w:r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Fakülte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13EAEF56" w14:textId="5F782E07" w:rsidR="00FC4198" w:rsidRPr="002E7688" w:rsidRDefault="00143600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Mühendislik Fakültesi</w:t>
            </w:r>
          </w:p>
        </w:tc>
      </w:tr>
      <w:tr w:rsidR="00E804EF" w:rsidRPr="0040357B" w14:paraId="116466F6" w14:textId="77777777" w:rsidTr="0049593D">
        <w:tc>
          <w:tcPr>
            <w:tcW w:w="165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ersi Açan Bölüm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5416FFE9" w14:textId="208AA381" w:rsidR="00E804EF" w:rsidRPr="002E7688" w:rsidRDefault="00143600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Endüstri Mühendisliği</w:t>
            </w:r>
          </w:p>
        </w:tc>
      </w:tr>
      <w:tr w:rsidR="00E804EF" w:rsidRPr="0040357B" w14:paraId="5809CB59" w14:textId="77777777" w:rsidTr="0049593D">
        <w:trPr>
          <w:trHeight w:val="114"/>
        </w:trPr>
        <w:tc>
          <w:tcPr>
            <w:tcW w:w="165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Dersi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92" w:type="dxa"/>
            <w:gridSpan w:val="14"/>
            <w:shd w:val="clear" w:color="auto" w:fill="auto"/>
          </w:tcPr>
          <w:p w14:paraId="3BA77400" w14:textId="3B5CFB6F" w:rsidR="00E804EF" w:rsidRPr="005A29FF" w:rsidRDefault="00143600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Endüstri Mühendisliği</w:t>
            </w:r>
          </w:p>
        </w:tc>
        <w:tc>
          <w:tcPr>
            <w:tcW w:w="3713" w:type="dxa"/>
            <w:gridSpan w:val="15"/>
            <w:shd w:val="clear" w:color="auto" w:fill="auto"/>
          </w:tcPr>
          <w:p w14:paraId="2219EF9B" w14:textId="56880037" w:rsidR="00E804EF" w:rsidRPr="005A29FF" w:rsidRDefault="00143600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Elektrik-Elektronik Mühendisliği</w:t>
            </w:r>
          </w:p>
        </w:tc>
      </w:tr>
      <w:tr w:rsidR="00E804EF" w:rsidRPr="0040357B" w14:paraId="691230D2" w14:textId="77777777" w:rsidTr="0049593D">
        <w:trPr>
          <w:trHeight w:val="112"/>
        </w:trPr>
        <w:tc>
          <w:tcPr>
            <w:tcW w:w="165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4"/>
            <w:shd w:val="clear" w:color="auto" w:fill="auto"/>
          </w:tcPr>
          <w:p w14:paraId="2890A247" w14:textId="79269CC7" w:rsidR="00E804EF" w:rsidRPr="005A29FF" w:rsidRDefault="00143600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şaat Mühendisliği</w:t>
            </w:r>
          </w:p>
        </w:tc>
        <w:tc>
          <w:tcPr>
            <w:tcW w:w="3713" w:type="dxa"/>
            <w:gridSpan w:val="15"/>
            <w:shd w:val="clear" w:color="auto" w:fill="auto"/>
          </w:tcPr>
          <w:p w14:paraId="4FAE341E" w14:textId="77777777" w:rsidR="00E804EF" w:rsidRPr="005A29FF" w:rsidRDefault="00E804EF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4EE7EC12" w14:textId="77777777" w:rsidTr="0049593D">
        <w:trPr>
          <w:trHeight w:val="112"/>
        </w:trPr>
        <w:tc>
          <w:tcPr>
            <w:tcW w:w="165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92" w:type="dxa"/>
            <w:gridSpan w:val="14"/>
            <w:shd w:val="clear" w:color="auto" w:fill="auto"/>
          </w:tcPr>
          <w:p w14:paraId="504501A7" w14:textId="59596BC3" w:rsidR="00E804EF" w:rsidRPr="005A29FF" w:rsidRDefault="00143600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Bilgisayar Mühendisliği</w:t>
            </w:r>
          </w:p>
        </w:tc>
        <w:tc>
          <w:tcPr>
            <w:tcW w:w="3713" w:type="dxa"/>
            <w:gridSpan w:val="15"/>
            <w:shd w:val="clear" w:color="auto" w:fill="auto"/>
          </w:tcPr>
          <w:p w14:paraId="025D4335" w14:textId="77777777" w:rsidR="00E804EF" w:rsidRPr="005A29FF" w:rsidRDefault="00E804EF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EA53C2C" w14:textId="77777777" w:rsidTr="0049593D">
        <w:tc>
          <w:tcPr>
            <w:tcW w:w="165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Kodu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7EDAE58D" w14:textId="2170B8CD" w:rsidR="00E804EF" w:rsidRPr="00B649C2" w:rsidRDefault="00E04DE5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H 202</w:t>
            </w:r>
          </w:p>
        </w:tc>
      </w:tr>
      <w:tr w:rsidR="00E804EF" w:rsidRPr="0040357B" w14:paraId="7CA7C749" w14:textId="77777777" w:rsidTr="0049593D">
        <w:tc>
          <w:tcPr>
            <w:tcW w:w="165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Adı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3424A3AC" w14:textId="56C24FCF" w:rsidR="00E804EF" w:rsidRPr="005A29FF" w:rsidRDefault="00B935C1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iferansiyel Denklemler</w:t>
            </w:r>
          </w:p>
        </w:tc>
      </w:tr>
      <w:tr w:rsidR="00E804EF" w:rsidRPr="0040357B" w14:paraId="014B3CD5" w14:textId="77777777" w:rsidTr="0049593D">
        <w:tc>
          <w:tcPr>
            <w:tcW w:w="165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tim dili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36A55F71" w14:textId="6C2D0347" w:rsidR="00E804EF" w:rsidRPr="005A29FF" w:rsidRDefault="00143600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İngilizce</w:t>
            </w:r>
          </w:p>
        </w:tc>
      </w:tr>
      <w:tr w:rsidR="00E804EF" w:rsidRPr="0040357B" w14:paraId="55F0E9C3" w14:textId="77777777" w:rsidTr="0049593D">
        <w:tc>
          <w:tcPr>
            <w:tcW w:w="165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Türü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6ECD52DD" w14:textId="1E7AEEAF" w:rsidR="00E804EF" w:rsidRPr="005A29FF" w:rsidRDefault="00143600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Zorunlu</w:t>
            </w:r>
          </w:p>
        </w:tc>
      </w:tr>
      <w:tr w:rsidR="00E804EF" w:rsidRPr="0040357B" w14:paraId="6C9BC17C" w14:textId="77777777" w:rsidTr="0049593D">
        <w:tc>
          <w:tcPr>
            <w:tcW w:w="165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Ders Seviyesi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648F6828" w14:textId="6D2373FB" w:rsidR="00E804EF" w:rsidRPr="005A29FF" w:rsidRDefault="00143600" w:rsidP="00020EB0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. Sınıf</w:t>
            </w:r>
          </w:p>
        </w:tc>
      </w:tr>
      <w:tr w:rsidR="00E804EF" w:rsidRPr="0040357B" w14:paraId="4081A5CB" w14:textId="77777777" w:rsidTr="0049593D">
        <w:tc>
          <w:tcPr>
            <w:tcW w:w="165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Haftalık Ders Saati</w:t>
            </w:r>
          </w:p>
        </w:tc>
        <w:tc>
          <w:tcPr>
            <w:tcW w:w="2582" w:type="dxa"/>
            <w:gridSpan w:val="6"/>
            <w:shd w:val="clear" w:color="auto" w:fill="auto"/>
          </w:tcPr>
          <w:p w14:paraId="68DF6E22" w14:textId="264D6F70" w:rsidR="00E804EF" w:rsidRPr="00B649C2" w:rsidRDefault="00E804EF" w:rsidP="00B935C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ers: </w:t>
            </w:r>
            <w:r w:rsidR="00B935C1">
              <w:rPr>
                <w:b/>
                <w:color w:val="1F497D"/>
                <w:sz w:val="20"/>
                <w:szCs w:val="20"/>
              </w:rPr>
              <w:t xml:space="preserve">4 </w:t>
            </w:r>
          </w:p>
        </w:tc>
        <w:tc>
          <w:tcPr>
            <w:tcW w:w="1672" w:type="dxa"/>
            <w:gridSpan w:val="4"/>
            <w:shd w:val="clear" w:color="auto" w:fill="auto"/>
          </w:tcPr>
          <w:p w14:paraId="5E910F14" w14:textId="289A665F" w:rsidR="00E804EF" w:rsidRPr="001B657E" w:rsidRDefault="00E804EF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  <w:r w:rsidR="00143600">
              <w:rPr>
                <w:b/>
                <w:color w:val="1F497D"/>
                <w:sz w:val="20"/>
                <w:szCs w:val="20"/>
              </w:rPr>
              <w:t>-</w:t>
            </w:r>
          </w:p>
        </w:tc>
        <w:tc>
          <w:tcPr>
            <w:tcW w:w="1746" w:type="dxa"/>
            <w:gridSpan w:val="9"/>
            <w:shd w:val="clear" w:color="auto" w:fill="auto"/>
          </w:tcPr>
          <w:p w14:paraId="7DFC4E59" w14:textId="465620AE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</w:t>
            </w:r>
            <w:r w:rsidR="00143600">
              <w:rPr>
                <w:b/>
                <w:color w:val="1F497D"/>
                <w:sz w:val="20"/>
                <w:szCs w:val="20"/>
              </w:rPr>
              <w:t>: 2 saat</w:t>
            </w:r>
          </w:p>
        </w:tc>
        <w:tc>
          <w:tcPr>
            <w:tcW w:w="2805" w:type="dxa"/>
            <w:gridSpan w:val="10"/>
            <w:shd w:val="clear" w:color="auto" w:fill="auto"/>
          </w:tcPr>
          <w:p w14:paraId="5356B59A" w14:textId="77777777" w:rsidR="00E804EF" w:rsidRPr="00B649C2" w:rsidRDefault="00E804EF" w:rsidP="00F502F1">
            <w:pPr>
              <w:spacing w:before="20" w:after="20"/>
              <w:rPr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Diğer: </w:t>
            </w:r>
          </w:p>
        </w:tc>
      </w:tr>
      <w:tr w:rsidR="00E804EF" w:rsidRPr="0040357B" w14:paraId="59281531" w14:textId="77777777" w:rsidTr="0049593D">
        <w:tc>
          <w:tcPr>
            <w:tcW w:w="165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Kredisi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5DA68ACF" w14:textId="041D573A" w:rsidR="00E804EF" w:rsidRPr="00B649C2" w:rsidRDefault="00B935C1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804EF" w:rsidRPr="0040357B" w14:paraId="1F33577E" w14:textId="77777777" w:rsidTr="0049593D">
        <w:tc>
          <w:tcPr>
            <w:tcW w:w="165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Notlandırma Türü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37750451" w14:textId="0ED4E76D" w:rsidR="00E804EF" w:rsidRPr="005A29FF" w:rsidRDefault="00143600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Katalog</w:t>
            </w:r>
          </w:p>
        </w:tc>
      </w:tr>
      <w:tr w:rsidR="00E804EF" w:rsidRPr="0040357B" w14:paraId="3F2BCC2D" w14:textId="77777777" w:rsidTr="0049593D">
        <w:trPr>
          <w:trHeight w:val="323"/>
        </w:trPr>
        <w:tc>
          <w:tcPr>
            <w:tcW w:w="165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n koşul/lar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76F564E0" w14:textId="6C202E3C" w:rsidR="00E804EF" w:rsidRPr="005A29FF" w:rsidRDefault="00143600" w:rsidP="00B935C1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Math </w:t>
            </w:r>
            <w:r w:rsidR="00B935C1">
              <w:rPr>
                <w:i/>
                <w:color w:val="262626"/>
                <w:sz w:val="20"/>
                <w:szCs w:val="20"/>
              </w:rPr>
              <w:t>102</w:t>
            </w:r>
          </w:p>
        </w:tc>
      </w:tr>
      <w:tr w:rsidR="00E804EF" w:rsidRPr="0040357B" w14:paraId="285222C1" w14:textId="77777777" w:rsidTr="0049593D">
        <w:trPr>
          <w:trHeight w:val="322"/>
        </w:trPr>
        <w:tc>
          <w:tcPr>
            <w:tcW w:w="165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Yan koşul/lar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7DF7D924" w14:textId="69FFE775" w:rsidR="00E804EF" w:rsidRPr="005A29FF" w:rsidRDefault="00E04DE5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49593D">
        <w:tc>
          <w:tcPr>
            <w:tcW w:w="165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ayıt Kısıtlaması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54C8759B" w14:textId="195F51FE" w:rsidR="00E804EF" w:rsidRPr="005A29FF" w:rsidRDefault="00E04DE5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yok</w:t>
            </w:r>
          </w:p>
        </w:tc>
      </w:tr>
      <w:tr w:rsidR="00E804EF" w:rsidRPr="0040357B" w14:paraId="638FCBAF" w14:textId="77777777" w:rsidTr="0049593D">
        <w:tc>
          <w:tcPr>
            <w:tcW w:w="165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in Amacı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4BED4D03" w14:textId="77777777" w:rsidR="00E04DE5" w:rsidRPr="0044354D" w:rsidRDefault="00E04DE5" w:rsidP="00E04DE5">
            <w:pPr>
              <w:rPr>
                <w:sz w:val="20"/>
                <w:szCs w:val="14"/>
                <w:lang w:val="tr-TR" w:eastAsia="tr-TR"/>
              </w:rPr>
            </w:pPr>
            <w:r w:rsidRPr="0044354D">
              <w:rPr>
                <w:rFonts w:hAnsi="Symbol"/>
                <w:sz w:val="20"/>
                <w:szCs w:val="14"/>
              </w:rPr>
              <w:t></w:t>
            </w:r>
            <w:r w:rsidRPr="0044354D">
              <w:rPr>
                <w:sz w:val="20"/>
                <w:szCs w:val="14"/>
              </w:rPr>
              <w:t xml:space="preserve">  Matematiksel düşünceyi geliştirmek. </w:t>
            </w:r>
          </w:p>
          <w:p w14:paraId="326B9069" w14:textId="338F765B" w:rsidR="00E804EF" w:rsidRPr="0044354D" w:rsidRDefault="00E04DE5" w:rsidP="00E04DE5">
            <w:pPr>
              <w:spacing w:before="20" w:after="20"/>
              <w:rPr>
                <w:i/>
                <w:color w:val="262626"/>
                <w:sz w:val="20"/>
                <w:szCs w:val="14"/>
              </w:rPr>
            </w:pPr>
            <w:r w:rsidRPr="0044354D">
              <w:rPr>
                <w:rFonts w:hAnsi="Symbol"/>
                <w:sz w:val="20"/>
                <w:szCs w:val="14"/>
              </w:rPr>
              <w:t></w:t>
            </w:r>
            <w:r w:rsidRPr="0044354D">
              <w:rPr>
                <w:sz w:val="20"/>
                <w:szCs w:val="14"/>
              </w:rPr>
              <w:t xml:space="preserve">  Matematik, Fizik ve Mühendislikte karşılaşılan problemleri çözebilmek</w:t>
            </w:r>
          </w:p>
        </w:tc>
      </w:tr>
      <w:tr w:rsidR="00E804EF" w:rsidRPr="0040357B" w14:paraId="0CBBA25B" w14:textId="77777777" w:rsidTr="0049593D">
        <w:trPr>
          <w:trHeight w:val="70"/>
        </w:trPr>
        <w:tc>
          <w:tcPr>
            <w:tcW w:w="1651" w:type="dxa"/>
            <w:shd w:val="clear" w:color="auto" w:fill="auto"/>
          </w:tcPr>
          <w:p w14:paraId="1E85D39D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Ders İçeriği 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0F13FC1D" w14:textId="75977D46" w:rsidR="00E804EF" w:rsidRPr="0044354D" w:rsidRDefault="008B048D" w:rsidP="00607CEE">
            <w:pPr>
              <w:spacing w:before="20" w:after="20"/>
              <w:rPr>
                <w:i/>
                <w:color w:val="262626"/>
                <w:sz w:val="20"/>
                <w:szCs w:val="14"/>
              </w:rPr>
            </w:pPr>
            <w:r w:rsidRPr="0044354D">
              <w:rPr>
                <w:sz w:val="20"/>
                <w:szCs w:val="14"/>
              </w:rPr>
              <w:t>Birinci mertebeden diferansiyel denklemlerin incelenmesi , varlık ve teklik teoremi/ Birinci mertebeden çeşitli diferansiyel denklemlerin çözümleri ve uygulamaları/ Yüksek mertebeden değişken katsayılı ve sabit katsayılı lineer diferansiyel denklemler için temel teoremler/ Sabit katsayılı lineer denklemler için belirsiz katsayılar ve operatör yöntemi/ Parametrelerin değişimi yöntemi/ Mertebe düşürme yöntemi/ Değişken dönüştürmesi yöntemi/ Euler-Cauchy diferansiyel denklemi/ Yüksek mertebeden tam diferansiyel denklemler/ Laplace Yöntemi ile başlangıç değer problemlerinin çözümü/Lineer diferansiyel denklem sistemleri.</w:t>
            </w:r>
          </w:p>
        </w:tc>
      </w:tr>
      <w:tr w:rsidR="00DD7975" w:rsidRPr="0040357B" w14:paraId="5C38B711" w14:textId="77777777" w:rsidTr="0049593D">
        <w:tc>
          <w:tcPr>
            <w:tcW w:w="1651" w:type="dxa"/>
            <w:vMerge w:val="restart"/>
            <w:shd w:val="clear" w:color="auto" w:fill="auto"/>
          </w:tcPr>
          <w:p w14:paraId="15502AE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Öğrenim Çıktıları </w:t>
            </w:r>
          </w:p>
        </w:tc>
        <w:tc>
          <w:tcPr>
            <w:tcW w:w="959" w:type="dxa"/>
            <w:gridSpan w:val="2"/>
            <w:shd w:val="clear" w:color="auto" w:fill="auto"/>
          </w:tcPr>
          <w:p w14:paraId="3F8B3324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46" w:type="dxa"/>
            <w:gridSpan w:val="27"/>
            <w:vMerge w:val="restart"/>
            <w:shd w:val="clear" w:color="auto" w:fill="auto"/>
          </w:tcPr>
          <w:p w14:paraId="51A5F44D" w14:textId="60481EDC" w:rsidR="007A44C9" w:rsidRPr="007A44C9" w:rsidRDefault="007A44C9" w:rsidP="007A44C9">
            <w:pPr>
              <w:spacing w:before="100" w:beforeAutospacing="1" w:after="100" w:afterAutospacing="1" w:line="276" w:lineRule="auto"/>
              <w:rPr>
                <w:sz w:val="20"/>
                <w:szCs w:val="20"/>
              </w:rPr>
            </w:pPr>
            <w:r w:rsidRPr="007A44C9">
              <w:rPr>
                <w:sz w:val="20"/>
                <w:szCs w:val="20"/>
              </w:rPr>
              <w:t xml:space="preserve">Öğrenciler matematiksel düşünceyi geliştirmeyi öğrenecektir.                       </w:t>
            </w:r>
            <w:r>
              <w:rPr>
                <w:sz w:val="20"/>
                <w:szCs w:val="20"/>
              </w:rPr>
              <w:t xml:space="preserve">              </w:t>
            </w:r>
            <w:r w:rsidRPr="007A44C9">
              <w:rPr>
                <w:sz w:val="20"/>
                <w:szCs w:val="20"/>
              </w:rPr>
              <w:t xml:space="preserve">Öğrenciler diferansiyel denklemlerini çözebilme becerisi sağlamayı öğrenecektir. </w:t>
            </w:r>
            <w:r>
              <w:rPr>
                <w:sz w:val="20"/>
                <w:szCs w:val="20"/>
              </w:rPr>
              <w:t xml:space="preserve">      </w:t>
            </w:r>
            <w:r w:rsidRPr="007A44C9">
              <w:rPr>
                <w:sz w:val="20"/>
                <w:szCs w:val="20"/>
              </w:rPr>
              <w:t>Öğrenciler matematik, fizik ve mühendislikte karşılaşılan problemleri çözebilmeyi öğrenecektir</w:t>
            </w:r>
            <w:r>
              <w:rPr>
                <w:sz w:val="20"/>
                <w:szCs w:val="20"/>
              </w:rPr>
              <w:t xml:space="preserve">.                                                                                                                        </w:t>
            </w:r>
            <w:r w:rsidRPr="007A44C9">
              <w:rPr>
                <w:sz w:val="20"/>
                <w:szCs w:val="20"/>
              </w:rPr>
              <w:t>Öğrenciler bilimsel araştırmalarda kullanılmak üzere bir yöntem kazandırmayı öğrenecektir</w:t>
            </w:r>
          </w:p>
          <w:p w14:paraId="5A35C7A4" w14:textId="77777777" w:rsidR="00DD7975" w:rsidRPr="00E67FDF" w:rsidRDefault="00DD7975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1066C66A" w14:textId="77777777" w:rsidTr="0049593D">
        <w:tc>
          <w:tcPr>
            <w:tcW w:w="1651" w:type="dxa"/>
            <w:vMerge/>
            <w:shd w:val="clear" w:color="auto" w:fill="auto"/>
          </w:tcPr>
          <w:p w14:paraId="06D3F4E0" w14:textId="2B6BFCE6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C65E5DB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3C2FCA0A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4FBDF5C" w14:textId="77777777" w:rsidTr="0049593D">
        <w:tc>
          <w:tcPr>
            <w:tcW w:w="1651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2F5577EA" w14:textId="3BB2A5A6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7A44C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7CE62A9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D7975" w:rsidRPr="0040357B" w14:paraId="292D2236" w14:textId="77777777" w:rsidTr="0049593D">
        <w:tc>
          <w:tcPr>
            <w:tcW w:w="1651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41E31D7C" w14:textId="68D1DED1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40EEEDFF" w14:textId="77777777" w:rsidR="00DD7975" w:rsidRPr="002A3FF2" w:rsidRDefault="00DD7975" w:rsidP="005B6DC2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</w:rPr>
            </w:pPr>
          </w:p>
        </w:tc>
      </w:tr>
      <w:tr w:rsidR="00DD7975" w:rsidRPr="0040357B" w14:paraId="4331A682" w14:textId="77777777" w:rsidTr="0049593D">
        <w:tc>
          <w:tcPr>
            <w:tcW w:w="1651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D411046" w14:textId="69A3CE18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7A44C9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1419F751" w14:textId="77777777" w:rsidR="00DD7975" w:rsidRPr="002A3FF2" w:rsidRDefault="00DD7975" w:rsidP="00DB01F0">
            <w:pPr>
              <w:tabs>
                <w:tab w:val="left" w:pos="4395"/>
              </w:tabs>
              <w:rPr>
                <w:color w:val="1F497D"/>
                <w:sz w:val="20"/>
                <w:szCs w:val="20"/>
              </w:rPr>
            </w:pPr>
          </w:p>
        </w:tc>
      </w:tr>
      <w:tr w:rsidR="00DD7975" w:rsidRPr="0040357B" w14:paraId="64A7B7C2" w14:textId="77777777" w:rsidTr="0049593D">
        <w:tc>
          <w:tcPr>
            <w:tcW w:w="1651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474662E" w14:textId="4C266A6D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846" w:type="dxa"/>
            <w:gridSpan w:val="27"/>
            <w:vMerge/>
            <w:shd w:val="clear" w:color="auto" w:fill="auto"/>
          </w:tcPr>
          <w:p w14:paraId="0080B4E0" w14:textId="77777777" w:rsidR="00DD7975" w:rsidRPr="00B649C2" w:rsidRDefault="00DD7975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E804EF" w:rsidRPr="0040357B" w14:paraId="1A836DBF" w14:textId="77777777" w:rsidTr="00755F94">
        <w:tc>
          <w:tcPr>
            <w:tcW w:w="10456" w:type="dxa"/>
            <w:gridSpan w:val="30"/>
            <w:shd w:val="clear" w:color="auto" w:fill="BFBFBF"/>
          </w:tcPr>
          <w:p w14:paraId="11418B23" w14:textId="77777777" w:rsidR="00E804EF" w:rsidRPr="00B751A8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I.</w:t>
            </w:r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Pr="00B751A8">
              <w:rPr>
                <w:b/>
                <w:color w:val="1F497D"/>
                <w:sz w:val="20"/>
                <w:szCs w:val="20"/>
              </w:rPr>
              <w:t xml:space="preserve"> (Fakülte Kurulu Onayı)</w:t>
            </w:r>
          </w:p>
        </w:tc>
      </w:tr>
      <w:tr w:rsidR="00E804EF" w:rsidRPr="0040357B" w14:paraId="31DC3CA7" w14:textId="77777777" w:rsidTr="0049593D">
        <w:tc>
          <w:tcPr>
            <w:tcW w:w="1651" w:type="dxa"/>
            <w:vMerge w:val="restart"/>
            <w:shd w:val="clear" w:color="auto" w:fill="auto"/>
          </w:tcPr>
          <w:p w14:paraId="3F15FC6C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02194D3D" w:rsidR="000F409E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Temel Çıktılar</w:t>
            </w:r>
          </w:p>
          <w:p w14:paraId="0F8AE6CC" w14:textId="77777777" w:rsidR="000F409E" w:rsidRPr="000F409E" w:rsidRDefault="000F409E" w:rsidP="000F409E">
            <w:pPr>
              <w:rPr>
                <w:sz w:val="20"/>
                <w:szCs w:val="20"/>
              </w:rPr>
            </w:pPr>
          </w:p>
          <w:p w14:paraId="1FB4CDF1" w14:textId="764D538B" w:rsidR="00E804EF" w:rsidRPr="000F409E" w:rsidRDefault="00E804EF" w:rsidP="000F409E">
            <w:pPr>
              <w:rPr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AD9503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026" w:type="dxa"/>
            <w:gridSpan w:val="10"/>
            <w:shd w:val="clear" w:color="auto" w:fill="auto"/>
          </w:tcPr>
          <w:p w14:paraId="4DE7BB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740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E19B5AC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5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5B5EE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68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5582F7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70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8E018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44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64DDF3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E804EF" w:rsidRPr="0040357B" w14:paraId="67DD92FD" w14:textId="77777777" w:rsidTr="0049593D">
        <w:trPr>
          <w:trHeight w:val="414"/>
        </w:trPr>
        <w:tc>
          <w:tcPr>
            <w:tcW w:w="1651" w:type="dxa"/>
            <w:vMerge/>
            <w:shd w:val="clear" w:color="auto" w:fill="auto"/>
          </w:tcPr>
          <w:p w14:paraId="690FA5D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9F469" w14:textId="77777777" w:rsidR="00E804EF" w:rsidRPr="0040357B" w:rsidRDefault="00E804EF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4026" w:type="dxa"/>
            <w:gridSpan w:val="10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E0228AD" w14:textId="77777777" w:rsidR="00E804EF" w:rsidRPr="00B649C2" w:rsidRDefault="00E804EF" w:rsidP="004C61DF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 w:rsidR="004C61DF"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 w:rsidR="005810CB"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 w:val="restart"/>
            <w:shd w:val="clear" w:color="auto" w:fill="auto"/>
          </w:tcPr>
          <w:p w14:paraId="73668C82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34A4367" w14:textId="3A37BBFF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15078974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7E1AF7FE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76CB12F1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         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67A2958B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634FE836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0B8C3CFB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1E0C291A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</w:p>
          <w:p w14:paraId="53917B99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0F3F7C6B" w14:textId="77777777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</w:p>
          <w:p w14:paraId="40D72B4D" w14:textId="1194D490" w:rsidR="00B2731B" w:rsidRDefault="00B2731B" w:rsidP="00B2731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</w:p>
          <w:p w14:paraId="4D7DF980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60E485B8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</w:t>
            </w:r>
          </w:p>
          <w:p w14:paraId="60E22579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35D32D9F" w14:textId="77777777" w:rsidR="00B2731B" w:rsidRDefault="00B2731B" w:rsidP="00F502F1">
            <w:pPr>
              <w:spacing w:before="20" w:after="20"/>
              <w:rPr>
                <w:sz w:val="20"/>
                <w:szCs w:val="20"/>
              </w:rPr>
            </w:pPr>
          </w:p>
          <w:p w14:paraId="43DF4818" w14:textId="15ADA070" w:rsidR="00B2731B" w:rsidRPr="00E55E1F" w:rsidRDefault="00B2731B" w:rsidP="00F502F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            </w:t>
            </w:r>
            <w:r>
              <w:rPr>
                <w:sz w:val="20"/>
                <w:szCs w:val="20"/>
              </w:rPr>
              <w:sym w:font="Wingdings 2" w:char="F050"/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E804EF" w:rsidRPr="0040357B" w14:paraId="0EDEA9D8" w14:textId="77777777" w:rsidTr="0049593D">
        <w:tc>
          <w:tcPr>
            <w:tcW w:w="1651" w:type="dxa"/>
            <w:vMerge/>
            <w:shd w:val="clear" w:color="auto" w:fill="auto"/>
          </w:tcPr>
          <w:p w14:paraId="3A5CDEA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7D7B33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0253EA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95A0E2C" w14:textId="77777777" w:rsidR="00E804EF" w:rsidRPr="00B649C2" w:rsidRDefault="00E804EF" w:rsidP="004B7E9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5D84263C" w14:textId="77777777" w:rsidTr="0049593D">
        <w:tc>
          <w:tcPr>
            <w:tcW w:w="1651" w:type="dxa"/>
            <w:vMerge/>
            <w:shd w:val="clear" w:color="auto" w:fill="auto"/>
          </w:tcPr>
          <w:p w14:paraId="0F2680B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5323A2C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2860AC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3D1158B0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409EEA4" w14:textId="77777777" w:rsidTr="0049593D">
        <w:tc>
          <w:tcPr>
            <w:tcW w:w="1651" w:type="dxa"/>
            <w:vMerge/>
            <w:shd w:val="clear" w:color="auto" w:fill="auto"/>
          </w:tcPr>
          <w:p w14:paraId="31BBC4E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B7CD9F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C26D43" w14:textId="77777777" w:rsidR="00E804EF" w:rsidRPr="00B649C2" w:rsidRDefault="006542EE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="00E804EF"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="00E804EF"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0E6745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6D62EF61" w14:textId="77777777" w:rsidTr="0049593D">
        <w:tc>
          <w:tcPr>
            <w:tcW w:w="1651" w:type="dxa"/>
            <w:vMerge/>
            <w:shd w:val="clear" w:color="auto" w:fill="auto"/>
          </w:tcPr>
          <w:p w14:paraId="1C14FCE5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6C36A59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7ABDB7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0ACCC9B6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127E89EC" w14:textId="77777777" w:rsidTr="0049593D">
        <w:tc>
          <w:tcPr>
            <w:tcW w:w="1651" w:type="dxa"/>
            <w:vMerge/>
            <w:shd w:val="clear" w:color="auto" w:fill="auto"/>
          </w:tcPr>
          <w:p w14:paraId="0786592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4816B27D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4026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14:paraId="29CA3B48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="006542EE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4E50F2C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D9EF878" w14:textId="77777777" w:rsidTr="0049593D">
        <w:tc>
          <w:tcPr>
            <w:tcW w:w="1651" w:type="dxa"/>
            <w:vMerge w:val="restart"/>
            <w:shd w:val="clear" w:color="auto" w:fill="auto"/>
          </w:tcPr>
          <w:p w14:paraId="1B7DDD1B" w14:textId="77777777" w:rsidR="00E804EF" w:rsidRDefault="00E804EF" w:rsidP="002228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E804EF" w:rsidRPr="0040357B" w:rsidRDefault="00FA27C1" w:rsidP="00FA27C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Fakülte/YO </w:t>
            </w:r>
            <w:r w:rsidR="004C61DF">
              <w:rPr>
                <w:b/>
                <w:color w:val="1F497D"/>
                <w:sz w:val="20"/>
                <w:szCs w:val="20"/>
              </w:rPr>
              <w:t xml:space="preserve">Çıktıları </w:t>
            </w:r>
          </w:p>
        </w:tc>
        <w:tc>
          <w:tcPr>
            <w:tcW w:w="959" w:type="dxa"/>
            <w:gridSpan w:val="2"/>
            <w:shd w:val="clear" w:color="auto" w:fill="auto"/>
          </w:tcPr>
          <w:p w14:paraId="545FA93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74EB6D4E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06CD50BC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E7FA875" w14:textId="77777777" w:rsidTr="0049593D">
        <w:tc>
          <w:tcPr>
            <w:tcW w:w="1651" w:type="dxa"/>
            <w:vMerge/>
            <w:shd w:val="clear" w:color="auto" w:fill="auto"/>
          </w:tcPr>
          <w:p w14:paraId="26AEC19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1945F8A8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2C60F1FD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1E305027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7B40E9E8" w14:textId="77777777" w:rsidTr="0049593D">
        <w:tc>
          <w:tcPr>
            <w:tcW w:w="1651" w:type="dxa"/>
            <w:vMerge/>
            <w:shd w:val="clear" w:color="auto" w:fill="auto"/>
          </w:tcPr>
          <w:p w14:paraId="426E64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20124DB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793CC07E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2AB19F81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3615AC8" w14:textId="77777777" w:rsidTr="0049593D">
        <w:tc>
          <w:tcPr>
            <w:tcW w:w="1651" w:type="dxa"/>
            <w:vMerge/>
            <w:shd w:val="clear" w:color="auto" w:fill="auto"/>
          </w:tcPr>
          <w:p w14:paraId="045A658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1AF532B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4BA7BEC5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D4E640E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0271ECA0" w14:textId="77777777" w:rsidTr="0049593D">
        <w:tc>
          <w:tcPr>
            <w:tcW w:w="1651" w:type="dxa"/>
            <w:vMerge/>
            <w:shd w:val="clear" w:color="auto" w:fill="auto"/>
          </w:tcPr>
          <w:p w14:paraId="08E481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4148D2FB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21D2CBF7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2EE781F9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302C7841" w14:textId="77777777" w:rsidTr="0049593D">
        <w:tc>
          <w:tcPr>
            <w:tcW w:w="1651" w:type="dxa"/>
            <w:vMerge/>
            <w:shd w:val="clear" w:color="auto" w:fill="auto"/>
          </w:tcPr>
          <w:p w14:paraId="678F6E52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9" w:type="dxa"/>
            <w:gridSpan w:val="2"/>
            <w:shd w:val="clear" w:color="auto" w:fill="auto"/>
          </w:tcPr>
          <w:p w14:paraId="0488227A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4026" w:type="dxa"/>
            <w:gridSpan w:val="10"/>
            <w:shd w:val="clear" w:color="auto" w:fill="auto"/>
          </w:tcPr>
          <w:p w14:paraId="759F4EE6" w14:textId="77777777" w:rsidR="00E804EF" w:rsidRPr="00B649C2" w:rsidRDefault="00E804EF" w:rsidP="000465E4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7BA2D0AD" w14:textId="77777777" w:rsidR="00E804EF" w:rsidRPr="0040357B" w:rsidRDefault="00E804EF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4B03716D" w14:textId="77777777" w:rsidTr="0049593D">
        <w:tc>
          <w:tcPr>
            <w:tcW w:w="1651" w:type="dxa"/>
            <w:vMerge w:val="restart"/>
            <w:shd w:val="clear" w:color="auto" w:fill="auto"/>
          </w:tcPr>
          <w:p w14:paraId="350E35BF" w14:textId="77777777" w:rsidR="00E804EF" w:rsidRDefault="00E804EF" w:rsidP="002F6A5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E804EF" w:rsidRPr="0040357B" w:rsidRDefault="004C61D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976" w:type="dxa"/>
            <w:gridSpan w:val="3"/>
            <w:shd w:val="clear" w:color="auto" w:fill="auto"/>
          </w:tcPr>
          <w:p w14:paraId="51A731C4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162D19FA" w14:textId="77777777" w:rsidR="00E804EF" w:rsidRPr="0040357B" w:rsidRDefault="00E804EF" w:rsidP="005554D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</w:tcPr>
          <w:p w14:paraId="5B4A4344" w14:textId="77777777" w:rsidR="00E804EF" w:rsidRPr="004B7E99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E804EF" w:rsidRPr="0040357B" w14:paraId="5748BEDA" w14:textId="77777777" w:rsidTr="0049593D">
        <w:tc>
          <w:tcPr>
            <w:tcW w:w="1651" w:type="dxa"/>
            <w:vMerge/>
            <w:shd w:val="clear" w:color="auto" w:fill="auto"/>
          </w:tcPr>
          <w:p w14:paraId="5E2347C0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0A8472D6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1636264E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</w:tcPr>
          <w:p w14:paraId="36683868" w14:textId="77777777" w:rsidR="00E804EF" w:rsidRPr="005A00D8" w:rsidRDefault="00E804EF" w:rsidP="00BE72B0">
            <w:pPr>
              <w:pStyle w:val="ListeParagraf"/>
              <w:ind w:left="320"/>
              <w:rPr>
                <w:sz w:val="20"/>
                <w:szCs w:val="20"/>
              </w:rPr>
            </w:pPr>
          </w:p>
        </w:tc>
      </w:tr>
      <w:tr w:rsidR="00E804EF" w:rsidRPr="0040357B" w14:paraId="14AAF327" w14:textId="77777777" w:rsidTr="0049593D">
        <w:tc>
          <w:tcPr>
            <w:tcW w:w="1651" w:type="dxa"/>
            <w:vMerge/>
            <w:shd w:val="clear" w:color="auto" w:fill="auto"/>
          </w:tcPr>
          <w:p w14:paraId="1CCE9F9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3DCC4682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60B9B1FB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4EEDD255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232B417" w14:textId="77777777" w:rsidTr="0049593D">
        <w:tc>
          <w:tcPr>
            <w:tcW w:w="1651" w:type="dxa"/>
            <w:vMerge/>
            <w:shd w:val="clear" w:color="auto" w:fill="auto"/>
          </w:tcPr>
          <w:p w14:paraId="7D3EE4B3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70D89671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40107126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51D1A1A2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74106318" w14:textId="77777777" w:rsidTr="0049593D">
        <w:tc>
          <w:tcPr>
            <w:tcW w:w="1651" w:type="dxa"/>
            <w:vMerge/>
            <w:shd w:val="clear" w:color="auto" w:fill="auto"/>
          </w:tcPr>
          <w:p w14:paraId="1E33DA4E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464AB73B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3B64248E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vMerge/>
            <w:shd w:val="clear" w:color="auto" w:fill="auto"/>
            <w:vAlign w:val="center"/>
          </w:tcPr>
          <w:p w14:paraId="0BDB386D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4BCF2645" w14:textId="77777777" w:rsidTr="0049593D">
        <w:tc>
          <w:tcPr>
            <w:tcW w:w="1651" w:type="dxa"/>
            <w:vMerge/>
            <w:shd w:val="clear" w:color="auto" w:fill="auto"/>
          </w:tcPr>
          <w:p w14:paraId="33B68415" w14:textId="77777777" w:rsidR="00E804EF" w:rsidRPr="0040357B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6" w:type="dxa"/>
            <w:gridSpan w:val="3"/>
            <w:shd w:val="clear" w:color="auto" w:fill="auto"/>
          </w:tcPr>
          <w:p w14:paraId="7BF5F6E9" w14:textId="77777777" w:rsidR="00E804EF" w:rsidRDefault="00E804EF" w:rsidP="001D3A3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4009" w:type="dxa"/>
            <w:gridSpan w:val="9"/>
            <w:shd w:val="clear" w:color="auto" w:fill="auto"/>
          </w:tcPr>
          <w:p w14:paraId="260E4E52" w14:textId="77777777" w:rsidR="00E804EF" w:rsidRPr="00B649C2" w:rsidRDefault="00E804EF" w:rsidP="001D3A3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3820" w:type="dxa"/>
            <w:gridSpan w:val="17"/>
            <w:shd w:val="clear" w:color="auto" w:fill="auto"/>
            <w:vAlign w:val="center"/>
          </w:tcPr>
          <w:p w14:paraId="0DDF5511" w14:textId="77777777" w:rsidR="00E804EF" w:rsidRPr="00B649C2" w:rsidRDefault="00E804EF" w:rsidP="004B7E99">
            <w:pPr>
              <w:jc w:val="center"/>
              <w:rPr>
                <w:sz w:val="20"/>
                <w:szCs w:val="20"/>
              </w:rPr>
            </w:pPr>
          </w:p>
        </w:tc>
      </w:tr>
      <w:tr w:rsidR="00E804EF" w:rsidRPr="0040357B" w14:paraId="34CA80CC" w14:textId="77777777" w:rsidTr="00755F94">
        <w:trPr>
          <w:trHeight w:val="346"/>
        </w:trPr>
        <w:tc>
          <w:tcPr>
            <w:tcW w:w="10456" w:type="dxa"/>
            <w:gridSpan w:val="30"/>
            <w:shd w:val="clear" w:color="auto" w:fill="BFBFBF"/>
          </w:tcPr>
          <w:p w14:paraId="64FC0EA3" w14:textId="77777777" w:rsidR="00E804EF" w:rsidRPr="00B751A8" w:rsidRDefault="00B751A8" w:rsidP="001604B3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="00E804EF" w:rsidRPr="00B751A8">
              <w:rPr>
                <w:b/>
                <w:color w:val="1F497D"/>
                <w:sz w:val="20"/>
                <w:szCs w:val="20"/>
              </w:rPr>
              <w:t>BÖLÜM</w:t>
            </w:r>
            <w:r w:rsidR="00D773C3">
              <w:rPr>
                <w:b/>
                <w:color w:val="1F497D"/>
                <w:sz w:val="20"/>
                <w:szCs w:val="20"/>
              </w:rPr>
              <w:t xml:space="preserve"> (</w:t>
            </w:r>
            <w:r w:rsidR="001604B3">
              <w:rPr>
                <w:b/>
                <w:color w:val="1F497D"/>
                <w:sz w:val="20"/>
                <w:szCs w:val="20"/>
              </w:rPr>
              <w:t>Bölüm Kurulunda Görüşülür</w:t>
            </w:r>
            <w:r w:rsidR="00D773C3"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0F5C3D" w:rsidRPr="0040357B" w14:paraId="6D956EE0" w14:textId="77777777" w:rsidTr="0049593D">
        <w:trPr>
          <w:trHeight w:val="249"/>
        </w:trPr>
        <w:tc>
          <w:tcPr>
            <w:tcW w:w="1651" w:type="dxa"/>
            <w:vMerge w:val="restart"/>
            <w:shd w:val="clear" w:color="auto" w:fill="auto"/>
          </w:tcPr>
          <w:p w14:paraId="57BBD611" w14:textId="77777777" w:rsidR="000F5C3D" w:rsidRPr="0040357B" w:rsidRDefault="000F5C3D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25E28">
              <w:rPr>
                <w:b/>
                <w:color w:val="1F497D"/>
                <w:sz w:val="20"/>
                <w:szCs w:val="20"/>
              </w:rPr>
              <w:t>Öğretilen Konular, Konuların Öğrenim Çıktılarına Katkıları</w:t>
            </w:r>
            <w:r>
              <w:rPr>
                <w:b/>
                <w:color w:val="1F497D"/>
                <w:sz w:val="20"/>
                <w:szCs w:val="20"/>
              </w:rPr>
              <w:t>, ve Öğrenim Değerlendirme 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</w:p>
        </w:tc>
        <w:tc>
          <w:tcPr>
            <w:tcW w:w="730" w:type="dxa"/>
            <w:shd w:val="clear" w:color="auto" w:fill="auto"/>
          </w:tcPr>
          <w:p w14:paraId="5C1040B6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r w:rsidR="00020EB0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768F6D97" w14:textId="77777777" w:rsidR="000F5C3D" w:rsidRPr="0040357B" w:rsidRDefault="000F5C3D" w:rsidP="0040357B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776C3423" w14:textId="77777777" w:rsidR="000F5C3D" w:rsidRPr="001109D1" w:rsidRDefault="00020EB0" w:rsidP="0040357B">
            <w:pPr>
              <w:spacing w:before="20" w:after="20"/>
              <w:rPr>
                <w:b/>
                <w:sz w:val="14"/>
                <w:szCs w:val="14"/>
                <w:lang w:val="tr-TR"/>
              </w:rPr>
            </w:pPr>
            <w:r w:rsidRPr="001109D1">
              <w:rPr>
                <w:b/>
                <w:color w:val="1F497D"/>
                <w:sz w:val="14"/>
                <w:szCs w:val="14"/>
              </w:rPr>
              <w:t>Konu</w:t>
            </w:r>
          </w:p>
        </w:tc>
        <w:tc>
          <w:tcPr>
            <w:tcW w:w="650" w:type="dxa"/>
            <w:gridSpan w:val="2"/>
            <w:shd w:val="clear" w:color="auto" w:fill="auto"/>
          </w:tcPr>
          <w:p w14:paraId="0D190D57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49" w:type="dxa"/>
            <w:gridSpan w:val="5"/>
            <w:shd w:val="clear" w:color="auto" w:fill="auto"/>
          </w:tcPr>
          <w:p w14:paraId="1521885E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1091" w:type="dxa"/>
            <w:gridSpan w:val="5"/>
            <w:shd w:val="clear" w:color="auto" w:fill="auto"/>
          </w:tcPr>
          <w:p w14:paraId="427935BF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45" w:type="dxa"/>
            <w:gridSpan w:val="5"/>
            <w:shd w:val="clear" w:color="auto" w:fill="auto"/>
          </w:tcPr>
          <w:p w14:paraId="3F0FB1AF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1038" w:type="dxa"/>
            <w:gridSpan w:val="3"/>
            <w:shd w:val="clear" w:color="auto" w:fill="auto"/>
          </w:tcPr>
          <w:p w14:paraId="5820637C" w14:textId="77777777" w:rsidR="000F5C3D" w:rsidRPr="0040357B" w:rsidRDefault="000F5C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</w:tr>
      <w:tr w:rsidR="00C15045" w:rsidRPr="0040357B" w14:paraId="7336F224" w14:textId="77777777" w:rsidTr="0049593D">
        <w:trPr>
          <w:trHeight w:val="249"/>
        </w:trPr>
        <w:tc>
          <w:tcPr>
            <w:tcW w:w="1651" w:type="dxa"/>
            <w:vMerge/>
            <w:shd w:val="clear" w:color="auto" w:fill="auto"/>
          </w:tcPr>
          <w:p w14:paraId="18CB779F" w14:textId="77777777" w:rsidR="00C15045" w:rsidRPr="00F25E28" w:rsidRDefault="00C15045" w:rsidP="00B36FE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0B8C622" w14:textId="77777777" w:rsidR="00C15045" w:rsidRPr="0040357B" w:rsidRDefault="00C15045" w:rsidP="0040357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5B95E91B" w14:textId="7C690902" w:rsidR="00C15045" w:rsidRPr="005A29FF" w:rsidRDefault="001109D1" w:rsidP="0040357B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211C9A16" w14:textId="218F38A4" w:rsidR="00C15045" w:rsidRPr="001109D1" w:rsidRDefault="001109D1" w:rsidP="00755F94">
            <w:pPr>
              <w:spacing w:before="20" w:after="20"/>
              <w:rPr>
                <w:i/>
                <w:color w:val="262626"/>
                <w:sz w:val="14"/>
                <w:szCs w:val="14"/>
              </w:rPr>
            </w:pPr>
            <w:r w:rsidRPr="001109D1">
              <w:rPr>
                <w:sz w:val="14"/>
                <w:szCs w:val="14"/>
              </w:rPr>
              <w:t xml:space="preserve">Diferansiyel Denklemlerin </w:t>
            </w:r>
            <w:r w:rsidR="00755F94" w:rsidRPr="001109D1">
              <w:rPr>
                <w:sz w:val="14"/>
                <w:szCs w:val="14"/>
              </w:rPr>
              <w:t>Tanımı ve Sınıflandırılması, Diferansiyel Denklemin Mertebesi ve Derecesi, Diferansiyel Denklemlerin Çözümleri: İntegral Eğrisi, Kapalı-Açık Çözüm, Özel Çözüm,Genel Çözüm,Tekil Çözüm, Başlangıç Değer Problemi. Diferansiyel Denklemlerin Elde Edilişi</w:t>
            </w:r>
          </w:p>
        </w:tc>
        <w:tc>
          <w:tcPr>
            <w:tcW w:w="853" w:type="dxa"/>
            <w:gridSpan w:val="3"/>
            <w:shd w:val="clear" w:color="auto" w:fill="auto"/>
          </w:tcPr>
          <w:p w14:paraId="614FF955" w14:textId="087238E8" w:rsidR="00C15045" w:rsidRPr="005A29FF" w:rsidRDefault="0049593D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2" w:type="dxa"/>
            <w:gridSpan w:val="6"/>
            <w:shd w:val="clear" w:color="auto" w:fill="auto"/>
          </w:tcPr>
          <w:p w14:paraId="541D2CAF" w14:textId="573CE035" w:rsidR="00C15045" w:rsidRPr="005A29FF" w:rsidRDefault="0049593D" w:rsidP="00DB01F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92" w:type="dxa"/>
            <w:gridSpan w:val="5"/>
            <w:shd w:val="clear" w:color="auto" w:fill="auto"/>
          </w:tcPr>
          <w:p w14:paraId="7E482A9C" w14:textId="02B57CC1" w:rsidR="00C15045" w:rsidRPr="0040357B" w:rsidRDefault="004959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798" w:type="dxa"/>
            <w:gridSpan w:val="3"/>
            <w:shd w:val="clear" w:color="auto" w:fill="auto"/>
          </w:tcPr>
          <w:p w14:paraId="3197983C" w14:textId="45FB2A4D" w:rsidR="00C15045" w:rsidRPr="0040357B" w:rsidRDefault="004959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1038" w:type="dxa"/>
            <w:gridSpan w:val="3"/>
            <w:shd w:val="clear" w:color="auto" w:fill="auto"/>
          </w:tcPr>
          <w:p w14:paraId="1FB80F7D" w14:textId="0E074417" w:rsidR="00C15045" w:rsidRPr="0040357B" w:rsidRDefault="0049593D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1DDE404D" w14:textId="77777777" w:rsidTr="0049593D">
        <w:trPr>
          <w:trHeight w:val="249"/>
        </w:trPr>
        <w:tc>
          <w:tcPr>
            <w:tcW w:w="1651" w:type="dxa"/>
            <w:vMerge/>
            <w:shd w:val="clear" w:color="auto" w:fill="auto"/>
          </w:tcPr>
          <w:p w14:paraId="1DF45713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1BD4174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484D8E8" w14:textId="40F147D4" w:rsidR="0049593D" w:rsidRPr="005A29FF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478206FC" w14:textId="5C7C220D" w:rsidR="0049593D" w:rsidRPr="001109D1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14"/>
                <w:szCs w:val="14"/>
              </w:rPr>
            </w:pPr>
            <w:r w:rsidRPr="001109D1">
              <w:rPr>
                <w:sz w:val="14"/>
                <w:szCs w:val="14"/>
              </w:rPr>
              <w:t xml:space="preserve">Birinci Mertebe Diferansiyel Denklemler: Değişkenlerine Ayrılabilir Diferansiyel Denklemler, Homojen Fonksiyonlar, Homojen Diferansiyel Denklemler, </w:t>
            </w:r>
            <w:r>
              <w:rPr>
                <w:sz w:val="14"/>
                <w:szCs w:val="14"/>
              </w:rPr>
              <w:t>Polulasyon Dinamikleri ve Modelleme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6C46C1CF" w14:textId="67F4CC8A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718622EC" w14:textId="3557BA00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41F6BA56" w14:textId="0187731C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31573FCC" w14:textId="4457BC3C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6252CF0E" w14:textId="74DD1313" w:rsidR="0049593D" w:rsidRPr="005A00D8" w:rsidRDefault="0049593D" w:rsidP="0049593D">
            <w:pPr>
              <w:pStyle w:val="ListeParagraf"/>
              <w:spacing w:before="20" w:after="20"/>
              <w:ind w:left="357"/>
              <w:rPr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654AD309" w14:textId="77777777" w:rsidTr="00B5027D">
        <w:tc>
          <w:tcPr>
            <w:tcW w:w="1651" w:type="dxa"/>
            <w:vMerge/>
            <w:shd w:val="clear" w:color="auto" w:fill="auto"/>
          </w:tcPr>
          <w:p w14:paraId="7255993E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8E4E678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606A68AD" w14:textId="250DDF38" w:rsidR="0049593D" w:rsidRPr="005A29FF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6D3EA1F1" w14:textId="4C5ED517" w:rsidR="0049593D" w:rsidRPr="00EC5EE8" w:rsidRDefault="0049593D" w:rsidP="0049593D">
            <w:pPr>
              <w:tabs>
                <w:tab w:val="left" w:pos="4395"/>
              </w:tabs>
              <w:rPr>
                <w:i/>
                <w:color w:val="262626"/>
                <w:sz w:val="14"/>
                <w:szCs w:val="14"/>
              </w:rPr>
            </w:pPr>
            <w:r w:rsidRPr="00EC5EE8">
              <w:rPr>
                <w:sz w:val="14"/>
                <w:szCs w:val="14"/>
              </w:rPr>
              <w:t>Tam Diferansiyel Denklemler, Tek Değişkeni İçeren İntegrasyon Çarpanları Metodu</w:t>
            </w:r>
            <w:r>
              <w:rPr>
                <w:sz w:val="14"/>
                <w:szCs w:val="14"/>
              </w:rPr>
              <w:t>, Nümerik Çözüm: Euler Metodu, Varlık ev Teklik Teoremi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2DCFC384" w14:textId="2E9066D6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168C7400" w14:textId="74C5E653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254ADDB2" w14:textId="6721F30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4427CA42" w14:textId="1C75AE43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16D78660" w14:textId="69AAFBD5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4BF6FBF" w14:textId="77777777" w:rsidTr="0000634E">
        <w:tc>
          <w:tcPr>
            <w:tcW w:w="1651" w:type="dxa"/>
            <w:vMerge/>
            <w:shd w:val="clear" w:color="auto" w:fill="auto"/>
          </w:tcPr>
          <w:p w14:paraId="028EE906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3F8E3C1C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4EA4C91A" w14:textId="094B76DD" w:rsidR="0049593D" w:rsidRPr="00BE2AA3" w:rsidRDefault="0049593D" w:rsidP="0049593D">
            <w:pPr>
              <w:tabs>
                <w:tab w:val="left" w:pos="4395"/>
              </w:tabs>
              <w:ind w:left="4395" w:hanging="4395"/>
              <w:rPr>
                <w:i/>
                <w:sz w:val="20"/>
                <w:szCs w:val="20"/>
                <w:lang w:val="tr-TR"/>
              </w:rPr>
            </w:pPr>
            <w:r w:rsidRPr="00BE2AA3">
              <w:rPr>
                <w:i/>
                <w:sz w:val="20"/>
                <w:szCs w:val="20"/>
                <w:lang w:val="tr-TR"/>
              </w:rPr>
              <w:t>4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22C3CD81" w14:textId="0121D094" w:rsidR="0049593D" w:rsidRPr="001109D1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r w:rsidRPr="00D14165">
              <w:rPr>
                <w:sz w:val="14"/>
                <w:szCs w:val="14"/>
              </w:rPr>
              <w:t>İkinci Mertebe Lineer Diferansiyel Denklemler: Sabit Katsayılı Homojen Diferansiyel Denklemler, Karakteristik Denklem, Lineer Homojen Denklemlerin Genel Çözümleri, Lineer Bağımsızlık ve Wronskian Determinantı</w:t>
            </w:r>
            <w:r>
              <w:t>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1FD07FE9" w14:textId="73C42CC9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1CC7C5B2" w14:textId="47F70112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36F7EC0C" w14:textId="69F0F8A9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60274C8B" w14:textId="5C806587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4CAF8649" w14:textId="44C3C8BB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3010A15C" w14:textId="77777777" w:rsidTr="0000634E">
        <w:tc>
          <w:tcPr>
            <w:tcW w:w="1651" w:type="dxa"/>
            <w:vMerge/>
            <w:shd w:val="clear" w:color="auto" w:fill="auto"/>
          </w:tcPr>
          <w:p w14:paraId="3F2EA1F7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7B0867AE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0C7E6E15" w14:textId="421042A6" w:rsidR="0049593D" w:rsidRPr="00BE2AA3" w:rsidRDefault="0049593D" w:rsidP="0049593D">
            <w:pPr>
              <w:tabs>
                <w:tab w:val="left" w:pos="4395"/>
              </w:tabs>
              <w:ind w:left="4395" w:hanging="4395"/>
              <w:rPr>
                <w:i/>
                <w:sz w:val="20"/>
                <w:szCs w:val="20"/>
                <w:lang w:val="tr-TR"/>
              </w:rPr>
            </w:pPr>
            <w:r w:rsidRPr="00BE2AA3">
              <w:rPr>
                <w:i/>
                <w:sz w:val="20"/>
                <w:szCs w:val="20"/>
                <w:lang w:val="tr-TR"/>
              </w:rPr>
              <w:t>5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6951D672" w14:textId="1AA188F8" w:rsidR="0049593D" w:rsidRPr="00D14165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r w:rsidRPr="00D14165">
              <w:rPr>
                <w:sz w:val="14"/>
                <w:szCs w:val="14"/>
              </w:rPr>
              <w:t>Karakteristik Denklemin Kompleks Kökleri, Reel Kökler, Tekrarlanan Kökler, Mertebe Düşürme, Homojen Olmayan Denklemler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425CAB28" w14:textId="25F87BDC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781EE649" w14:textId="48B47D2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547566AB" w14:textId="4F3290B8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36F09A8B" w14:textId="61E6C23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039CC3CF" w14:textId="6CB60DAC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4A2FC497" w14:textId="77777777" w:rsidTr="007571FD">
        <w:tc>
          <w:tcPr>
            <w:tcW w:w="1651" w:type="dxa"/>
            <w:vMerge/>
            <w:shd w:val="clear" w:color="auto" w:fill="auto"/>
          </w:tcPr>
          <w:p w14:paraId="090B1301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08E4B2E8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48B021D5" w14:textId="411402A0" w:rsidR="0049593D" w:rsidRPr="00B649C2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280EC105" w14:textId="25E79A37" w:rsidR="0049593D" w:rsidRPr="00A93283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r w:rsidRPr="00A93283">
              <w:rPr>
                <w:sz w:val="14"/>
                <w:szCs w:val="14"/>
              </w:rPr>
              <w:t>1. Yıliçi Sınavı, Belirsiz Katsayılar Metodu, Parametrelerin Değişimi (Sabitin Değişimi- Lagrange) Metodu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04DE5A71" w14:textId="40DA61DE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6140629D" w14:textId="14E95B0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7E13F866" w14:textId="57565CDB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5F2D5950" w14:textId="27352FAD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590FB215" w14:textId="3E72CBD3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376B8088" w14:textId="77777777" w:rsidTr="007571FD">
        <w:tc>
          <w:tcPr>
            <w:tcW w:w="1651" w:type="dxa"/>
            <w:vMerge/>
            <w:shd w:val="clear" w:color="auto" w:fill="auto"/>
          </w:tcPr>
          <w:p w14:paraId="2595C374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7D77F082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7D52B458" w14:textId="7FC0AF2E" w:rsidR="0049593D" w:rsidRPr="00B649C2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,8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68DD7D64" w14:textId="19FC511E" w:rsidR="0049593D" w:rsidRPr="00075C97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r w:rsidRPr="00075C97">
              <w:rPr>
                <w:sz w:val="14"/>
                <w:szCs w:val="14"/>
              </w:rPr>
              <w:t xml:space="preserve">Yüksek Mertebe Lineer Diferansiyel Denklemler : N inci Mertebe Lineer </w:t>
            </w:r>
            <w:r w:rsidRPr="00075C97">
              <w:rPr>
                <w:sz w:val="14"/>
                <w:szCs w:val="14"/>
              </w:rPr>
              <w:lastRenderedPageBreak/>
              <w:t>Diferansiyel Denklemlerin Genel Teorisi , Homojen Denklem(İkinci Tarafsız Denkem) ve Çözümü , Homojen Olmayan Denklem(İkinci Taraflı Denklem) ,Özel Çözümler,Genel Çözümler, Lineer Bağımsızlık ve Wronksian Determinantı, Sabit Katsayılı Homojen Denklemler , Karakteristik Polinom, Karakteristik Denklem, Reel ve Farklı Kökler , Kompleks Kökler , Tekrarlanan Kökler,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343B5775" w14:textId="55023E89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6396F6D3" w14:textId="5225E24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3187D5E5" w14:textId="12670687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4325727B" w14:textId="15723420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1420550D" w14:textId="59466340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A74DE7C" w14:textId="77777777" w:rsidTr="00A35426">
        <w:tc>
          <w:tcPr>
            <w:tcW w:w="1651" w:type="dxa"/>
            <w:vMerge/>
            <w:shd w:val="clear" w:color="auto" w:fill="auto"/>
          </w:tcPr>
          <w:p w14:paraId="322EACB6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3A48AA6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A67D58D" w14:textId="413DDB06" w:rsidR="0049593D" w:rsidRPr="00B649C2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1C78547F" w14:textId="7C4369C6" w:rsidR="0049593D" w:rsidRPr="00075C97" w:rsidRDefault="0049593D" w:rsidP="0049593D">
            <w:pPr>
              <w:tabs>
                <w:tab w:val="left" w:pos="4395"/>
              </w:tabs>
              <w:rPr>
                <w:sz w:val="14"/>
                <w:szCs w:val="14"/>
                <w:lang w:val="tr-TR"/>
              </w:rPr>
            </w:pPr>
            <w:r w:rsidRPr="00075C97">
              <w:rPr>
                <w:sz w:val="14"/>
                <w:szCs w:val="14"/>
              </w:rPr>
              <w:t>Belirsiz Katsayılar Metodu, Parametrelerin(Sabitin) Değişimi Metodu, Bazı Özel İkinci Mertebe Diferansiyel Denklemleri: Bağımlı Değişkeni İçermeyen Diferansiyel Denklemler, Bağımsız Değişkeni İçermeyen Diferansiyel Denklemler. Değişken Katsayılı Euler Diferansiyel Denklemi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757A6DA1" w14:textId="6F0FDBC0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74CCB617" w14:textId="4E6E3C4D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6C729341" w14:textId="760C3102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02880B0B" w14:textId="4CC10E2A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4F4E508C" w14:textId="25494597" w:rsidR="0049593D" w:rsidRPr="0040357B" w:rsidRDefault="0049593D" w:rsidP="0049593D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297A0903" w14:textId="77777777" w:rsidTr="00A35426">
        <w:tc>
          <w:tcPr>
            <w:tcW w:w="1651" w:type="dxa"/>
            <w:shd w:val="clear" w:color="auto" w:fill="auto"/>
          </w:tcPr>
          <w:p w14:paraId="5B5F144B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699A7455" w14:textId="7BF81B28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656DE114" w14:textId="71D26E73" w:rsid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,11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4360B44D" w14:textId="7C57FB8C" w:rsidR="0049593D" w:rsidRPr="00F35A2D" w:rsidRDefault="0049593D" w:rsidP="0049593D">
            <w:pPr>
              <w:tabs>
                <w:tab w:val="left" w:pos="4395"/>
              </w:tabs>
              <w:rPr>
                <w:sz w:val="14"/>
                <w:szCs w:val="14"/>
              </w:rPr>
            </w:pPr>
            <w:r w:rsidRPr="00F35A2D">
              <w:rPr>
                <w:sz w:val="14"/>
                <w:szCs w:val="14"/>
              </w:rPr>
              <w:t>Laplace transformasyonu, Laplace Transformasyonu’nun Tanımı , Ters (İnvers) Laplace Dönüşümü, Ters Laplace Dönüşümünün Tanımı,</w:t>
            </w:r>
            <w:r>
              <w:t xml:space="preserve"> </w:t>
            </w:r>
            <w:r>
              <w:rPr>
                <w:sz w:val="14"/>
                <w:szCs w:val="14"/>
              </w:rPr>
              <w:t xml:space="preserve">2. Yarıyıl Sınavı, 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1D8E993B" w14:textId="06FF6DA7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02992D1A" w14:textId="101E5133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4963E88E" w14:textId="761DC779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18DD6C94" w14:textId="6F7A64C4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6FF1C75C" w14:textId="45789E20" w:rsidR="0049593D" w:rsidRP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0235F1A" w14:textId="77777777" w:rsidTr="00C50D37">
        <w:tc>
          <w:tcPr>
            <w:tcW w:w="1651" w:type="dxa"/>
            <w:shd w:val="clear" w:color="auto" w:fill="auto"/>
          </w:tcPr>
          <w:p w14:paraId="1B10B402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6AD66B51" w14:textId="1EC7FB9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3EE00447" w14:textId="1450C815" w:rsid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,13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3310E964" w14:textId="7A1884A0" w:rsidR="0049593D" w:rsidRPr="00F35A2D" w:rsidRDefault="0049593D" w:rsidP="0049593D">
            <w:pPr>
              <w:tabs>
                <w:tab w:val="left" w:pos="4395"/>
              </w:tabs>
              <w:rPr>
                <w:sz w:val="14"/>
                <w:szCs w:val="14"/>
              </w:rPr>
            </w:pPr>
            <w:r w:rsidRPr="00F35A2D">
              <w:rPr>
                <w:sz w:val="14"/>
                <w:szCs w:val="14"/>
              </w:rPr>
              <w:t>Başlangıç Değer Problemlerinin Laplace Dönüşümü (Transformasyon) Yardımıyla Çözümü.</w:t>
            </w:r>
            <w:r>
              <w:rPr>
                <w:sz w:val="14"/>
                <w:szCs w:val="14"/>
              </w:rPr>
              <w:t>Step Fonksiyonu, Impulse fonksiyonu, Bileşim İntegral denklemleri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5EAC6FCE" w14:textId="35838DE6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184A1412" w14:textId="12E770D9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6CF0AF08" w14:textId="53E0E276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6877C475" w14:textId="755CBA75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2AD673C0" w14:textId="016A026F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0C183D68" w14:textId="77777777" w:rsidTr="00C50D37">
        <w:tc>
          <w:tcPr>
            <w:tcW w:w="1651" w:type="dxa"/>
            <w:shd w:val="clear" w:color="auto" w:fill="auto"/>
          </w:tcPr>
          <w:p w14:paraId="5B7EFB98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3186E989" w14:textId="5B4B65A3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709" w:type="dxa"/>
            <w:gridSpan w:val="4"/>
            <w:shd w:val="clear" w:color="auto" w:fill="auto"/>
          </w:tcPr>
          <w:p w14:paraId="1FB9F527" w14:textId="4AD97B02" w:rsidR="0049593D" w:rsidRDefault="0049593D" w:rsidP="0049593D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693" w:type="dxa"/>
            <w:gridSpan w:val="4"/>
            <w:shd w:val="clear" w:color="auto" w:fill="auto"/>
          </w:tcPr>
          <w:p w14:paraId="3BFE9E7A" w14:textId="76CDA901" w:rsidR="0049593D" w:rsidRPr="004E2509" w:rsidRDefault="0049593D" w:rsidP="0049593D">
            <w:pPr>
              <w:tabs>
                <w:tab w:val="left" w:pos="4395"/>
              </w:tabs>
              <w:rPr>
                <w:sz w:val="14"/>
                <w:szCs w:val="14"/>
              </w:rPr>
            </w:pPr>
            <w:r w:rsidRPr="004E2509">
              <w:rPr>
                <w:sz w:val="14"/>
                <w:szCs w:val="14"/>
              </w:rPr>
              <w:t>Birinci Mertebeden Lineer Diferansiyel Denklem Sistemleri: Yok etme ve Determinant metodu.</w:t>
            </w:r>
          </w:p>
        </w:tc>
        <w:tc>
          <w:tcPr>
            <w:tcW w:w="934" w:type="dxa"/>
            <w:gridSpan w:val="4"/>
            <w:shd w:val="clear" w:color="auto" w:fill="auto"/>
          </w:tcPr>
          <w:p w14:paraId="36DD1405" w14:textId="5AEC0D67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6"/>
            <w:shd w:val="clear" w:color="auto" w:fill="auto"/>
          </w:tcPr>
          <w:p w14:paraId="5A55C83A" w14:textId="2CCB0149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5" w:type="dxa"/>
            <w:gridSpan w:val="3"/>
            <w:shd w:val="clear" w:color="auto" w:fill="auto"/>
          </w:tcPr>
          <w:p w14:paraId="27EF2CB1" w14:textId="02FD1CCC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4" w:type="dxa"/>
            <w:gridSpan w:val="5"/>
            <w:shd w:val="clear" w:color="auto" w:fill="auto"/>
          </w:tcPr>
          <w:p w14:paraId="1D92510E" w14:textId="43467854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  <w:tc>
          <w:tcPr>
            <w:tcW w:w="936" w:type="dxa"/>
            <w:gridSpan w:val="2"/>
            <w:shd w:val="clear" w:color="auto" w:fill="auto"/>
          </w:tcPr>
          <w:p w14:paraId="321288D6" w14:textId="01830D88" w:rsidR="0049593D" w:rsidRPr="0049593D" w:rsidRDefault="0049593D" w:rsidP="0049593D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2-D3</w:t>
            </w:r>
          </w:p>
        </w:tc>
      </w:tr>
      <w:tr w:rsidR="0049593D" w:rsidRPr="0040357B" w14:paraId="6BA21FC7" w14:textId="77777777" w:rsidTr="0049593D">
        <w:trPr>
          <w:trHeight w:val="411"/>
        </w:trPr>
        <w:tc>
          <w:tcPr>
            <w:tcW w:w="1651" w:type="dxa"/>
            <w:vMerge w:val="restart"/>
            <w:shd w:val="clear" w:color="auto" w:fill="auto"/>
          </w:tcPr>
          <w:p w14:paraId="4087E36F" w14:textId="77777777" w:rsidR="0049593D" w:rsidRPr="00AF113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 xml:space="preserve">Öğrenim Değerlendirme Metotları, </w:t>
            </w:r>
          </w:p>
          <w:p w14:paraId="382CEF7E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F1137">
              <w:rPr>
                <w:b/>
                <w:color w:val="1F497D"/>
                <w:sz w:val="20"/>
                <w:szCs w:val="20"/>
              </w:rPr>
              <w:t>Ders Notuna Etki Ağırlıkları, Uygulama ve Telafi Kuralları</w:t>
            </w:r>
          </w:p>
        </w:tc>
        <w:tc>
          <w:tcPr>
            <w:tcW w:w="730" w:type="dxa"/>
            <w:shd w:val="clear" w:color="auto" w:fill="auto"/>
          </w:tcPr>
          <w:p w14:paraId="2EEC8A45" w14:textId="77777777" w:rsidR="0049593D" w:rsidRPr="00ED1457" w:rsidRDefault="0049593D" w:rsidP="0049593D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43813635" w14:textId="77777777" w:rsidR="0049593D" w:rsidRPr="00ED1457" w:rsidRDefault="0049593D" w:rsidP="0049593D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 xml:space="preserve">Tür 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4F09717C" w14:textId="77777777" w:rsidR="0049593D" w:rsidRPr="00ED1457" w:rsidRDefault="0049593D" w:rsidP="0049593D">
            <w:pPr>
              <w:spacing w:before="20" w:after="20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385380E8" w14:textId="77777777" w:rsidR="0049593D" w:rsidRPr="00FD215A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Uygulama Kuralı</w:t>
            </w:r>
            <w:r w:rsidRPr="00FD215A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2932" w:type="dxa"/>
            <w:gridSpan w:val="12"/>
            <w:shd w:val="clear" w:color="auto" w:fill="auto"/>
          </w:tcPr>
          <w:p w14:paraId="76851C78" w14:textId="77777777" w:rsidR="0049593D" w:rsidRPr="00FD215A" w:rsidRDefault="0049593D" w:rsidP="0049593D">
            <w:pPr>
              <w:spacing w:before="20" w:after="20"/>
              <w:rPr>
                <w:sz w:val="20"/>
                <w:szCs w:val="20"/>
              </w:rPr>
            </w:pPr>
            <w:r w:rsidRPr="00F23B27">
              <w:rPr>
                <w:b/>
                <w:color w:val="1F497D"/>
                <w:sz w:val="20"/>
                <w:szCs w:val="20"/>
              </w:rPr>
              <w:t>Telafi Kuralı</w:t>
            </w:r>
          </w:p>
        </w:tc>
      </w:tr>
      <w:tr w:rsidR="0049593D" w:rsidRPr="0040357B" w14:paraId="335E6147" w14:textId="77777777" w:rsidTr="0049593D">
        <w:trPr>
          <w:trHeight w:val="240"/>
        </w:trPr>
        <w:tc>
          <w:tcPr>
            <w:tcW w:w="1651" w:type="dxa"/>
            <w:vMerge/>
            <w:shd w:val="clear" w:color="auto" w:fill="auto"/>
          </w:tcPr>
          <w:p w14:paraId="45A9FC9E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254D25D2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BB0BCC3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664645A7" w14:textId="667A6178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80%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30EAF614" w14:textId="7FFA235D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2 ara sınav 1 final </w:t>
            </w:r>
          </w:p>
        </w:tc>
        <w:tc>
          <w:tcPr>
            <w:tcW w:w="2932" w:type="dxa"/>
            <w:gridSpan w:val="12"/>
            <w:shd w:val="clear" w:color="auto" w:fill="auto"/>
          </w:tcPr>
          <w:p w14:paraId="40EF3203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0FB12A28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46C69F8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CE2195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8F2F3A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ısa Sınav (Quiz)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3B7A075D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53794F61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6FE718D9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62767DAD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1AAAF49C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2B76C15E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05E4EB93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3A2E1143" w14:textId="4EDBD64F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0%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14590D49" w14:textId="62B96EE9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er hafta bir tane</w:t>
            </w:r>
          </w:p>
        </w:tc>
        <w:tc>
          <w:tcPr>
            <w:tcW w:w="2932" w:type="dxa"/>
            <w:gridSpan w:val="12"/>
            <w:shd w:val="clear" w:color="auto" w:fill="auto"/>
          </w:tcPr>
          <w:p w14:paraId="375F6A1C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1B4456C9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76C036F4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47091811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42ED0D88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1B2CED94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25A31212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7BF90511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168E1449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27C22F5E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F9FF486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674AE8B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1558D9A0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0CA17B69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2A082C09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2CD07CA4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63AD0524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7FAB20FF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631DDE8E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0BEFDA9C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0BA2512A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6D107E77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63598F1D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554A5826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202488F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34A7396F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r>
              <w:rPr>
                <w:b/>
                <w:color w:val="1F497D"/>
                <w:sz w:val="20"/>
                <w:szCs w:val="20"/>
              </w:rPr>
              <w:t>/Etkileşim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0E5318AA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24E5F439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24D6E69B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3BF44D35" w14:textId="77777777" w:rsidTr="0049593D">
        <w:trPr>
          <w:trHeight w:val="234"/>
        </w:trPr>
        <w:tc>
          <w:tcPr>
            <w:tcW w:w="1651" w:type="dxa"/>
            <w:vMerge/>
            <w:shd w:val="clear" w:color="auto" w:fill="auto"/>
          </w:tcPr>
          <w:p w14:paraId="7DD43E5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5267DA7B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753582E9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20EC29DF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741" w:type="dxa"/>
            <w:gridSpan w:val="8"/>
            <w:shd w:val="clear" w:color="auto" w:fill="auto"/>
          </w:tcPr>
          <w:p w14:paraId="1F0F01FE" w14:textId="77777777" w:rsidR="0049593D" w:rsidRPr="005A29FF" w:rsidRDefault="0049593D" w:rsidP="0049593D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1DCC26AC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0E784748" w14:textId="77777777" w:rsidTr="0049593D">
        <w:trPr>
          <w:trHeight w:val="407"/>
        </w:trPr>
        <w:tc>
          <w:tcPr>
            <w:tcW w:w="1651" w:type="dxa"/>
            <w:vMerge/>
            <w:shd w:val="clear" w:color="auto" w:fill="auto"/>
          </w:tcPr>
          <w:p w14:paraId="2642B0FD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30" w:type="dxa"/>
            <w:shd w:val="clear" w:color="auto" w:fill="auto"/>
          </w:tcPr>
          <w:p w14:paraId="678C9F5E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73" w:type="dxa"/>
            <w:gridSpan w:val="6"/>
            <w:shd w:val="clear" w:color="auto" w:fill="auto"/>
          </w:tcPr>
          <w:p w14:paraId="18CAC19A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1529" w:type="dxa"/>
            <w:gridSpan w:val="2"/>
            <w:shd w:val="clear" w:color="auto" w:fill="auto"/>
          </w:tcPr>
          <w:p w14:paraId="3571EC5D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741" w:type="dxa"/>
            <w:gridSpan w:val="8"/>
            <w:shd w:val="clear" w:color="auto" w:fill="auto"/>
          </w:tcPr>
          <w:p w14:paraId="6E858732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932" w:type="dxa"/>
            <w:gridSpan w:val="12"/>
            <w:shd w:val="clear" w:color="auto" w:fill="auto"/>
          </w:tcPr>
          <w:p w14:paraId="13A07A16" w14:textId="77777777" w:rsidR="0049593D" w:rsidRDefault="0049593D" w:rsidP="0049593D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49593D" w:rsidRPr="0040357B" w14:paraId="7EE3AF7B" w14:textId="77777777" w:rsidTr="0049593D">
        <w:trPr>
          <w:trHeight w:val="407"/>
        </w:trPr>
        <w:tc>
          <w:tcPr>
            <w:tcW w:w="1651" w:type="dxa"/>
            <w:vMerge/>
            <w:shd w:val="clear" w:color="auto" w:fill="auto"/>
          </w:tcPr>
          <w:p w14:paraId="37534BDB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3" w:type="dxa"/>
            <w:gridSpan w:val="7"/>
            <w:shd w:val="clear" w:color="auto" w:fill="auto"/>
          </w:tcPr>
          <w:p w14:paraId="1191DAF7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02" w:type="dxa"/>
            <w:gridSpan w:val="22"/>
            <w:shd w:val="clear" w:color="auto" w:fill="auto"/>
          </w:tcPr>
          <w:p w14:paraId="2389F75F" w14:textId="77777777" w:rsidR="0049593D" w:rsidRPr="00ED1457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9593D" w:rsidRPr="0040357B" w14:paraId="3EA4C686" w14:textId="77777777" w:rsidTr="0049593D">
        <w:trPr>
          <w:trHeight w:val="407"/>
        </w:trPr>
        <w:tc>
          <w:tcPr>
            <w:tcW w:w="1651" w:type="dxa"/>
            <w:shd w:val="clear" w:color="auto" w:fill="auto"/>
          </w:tcPr>
          <w:p w14:paraId="7FCFF5D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6816681B" w14:textId="77777777" w:rsidR="0049593D" w:rsidRPr="00ED1457" w:rsidRDefault="0049593D" w:rsidP="0049593D">
            <w:pPr>
              <w:pStyle w:val="ListeParagraf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</w:p>
        </w:tc>
      </w:tr>
      <w:tr w:rsidR="0049593D" w:rsidRPr="0040357B" w14:paraId="65D85329" w14:textId="77777777" w:rsidTr="0049593D">
        <w:trPr>
          <w:trHeight w:val="407"/>
        </w:trPr>
        <w:tc>
          <w:tcPr>
            <w:tcW w:w="1651" w:type="dxa"/>
            <w:shd w:val="clear" w:color="auto" w:fill="auto"/>
          </w:tcPr>
          <w:p w14:paraId="5260E00A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Harf Notu Belirleme Metodu</w:t>
            </w:r>
          </w:p>
        </w:tc>
        <w:tc>
          <w:tcPr>
            <w:tcW w:w="8805" w:type="dxa"/>
            <w:gridSpan w:val="29"/>
            <w:shd w:val="clear" w:color="auto" w:fill="auto"/>
          </w:tcPr>
          <w:p w14:paraId="697FC5E8" w14:textId="77777777" w:rsidR="0049593D" w:rsidRDefault="0049593D" w:rsidP="0049593D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9593D" w:rsidRPr="0040357B" w14:paraId="3550DC91" w14:textId="77777777" w:rsidTr="0049593D">
        <w:trPr>
          <w:trHeight w:val="135"/>
        </w:trPr>
        <w:tc>
          <w:tcPr>
            <w:tcW w:w="1651" w:type="dxa"/>
            <w:vMerge w:val="restart"/>
            <w:shd w:val="clear" w:color="auto" w:fill="auto"/>
          </w:tcPr>
          <w:p w14:paraId="36FB2BBB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97C2B">
              <w:rPr>
                <w:b/>
                <w:color w:val="1F497D"/>
                <w:sz w:val="20"/>
                <w:szCs w:val="20"/>
              </w:rPr>
              <w:t>Öğretim Metodları, Tahmini Öğrenci Yükü</w:t>
            </w:r>
          </w:p>
        </w:tc>
        <w:tc>
          <w:tcPr>
            <w:tcW w:w="1129" w:type="dxa"/>
            <w:gridSpan w:val="4"/>
            <w:shd w:val="clear" w:color="auto" w:fill="auto"/>
          </w:tcPr>
          <w:p w14:paraId="5CC9649F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52610BD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105CE87F" w14:textId="77777777" w:rsidR="0049593D" w:rsidRPr="00D47D24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çıklama</w:t>
            </w:r>
          </w:p>
        </w:tc>
        <w:tc>
          <w:tcPr>
            <w:tcW w:w="925" w:type="dxa"/>
            <w:shd w:val="clear" w:color="auto" w:fill="auto"/>
          </w:tcPr>
          <w:p w14:paraId="57500EB3" w14:textId="77777777" w:rsidR="0049593D" w:rsidRPr="00D47D24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aat</w:t>
            </w:r>
          </w:p>
        </w:tc>
      </w:tr>
      <w:tr w:rsidR="0049593D" w:rsidRPr="0040357B" w14:paraId="6937EF7C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7A2A83F5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5" w:type="dxa"/>
            <w:gridSpan w:val="29"/>
            <w:shd w:val="clear" w:color="auto" w:fill="F2F2F2"/>
          </w:tcPr>
          <w:p w14:paraId="4C1553AD" w14:textId="77777777" w:rsidR="0049593D" w:rsidRPr="005A29FF" w:rsidRDefault="0049593D" w:rsidP="0049593D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tim elemanı tarafından uygulanan süre</w:t>
            </w:r>
          </w:p>
        </w:tc>
      </w:tr>
      <w:tr w:rsidR="0049593D" w:rsidRPr="0040357B" w14:paraId="29CA4224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1EB4782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5A230970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0D2DE4E8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ınıf Dersi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34B35C3E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5FE686B2" w14:textId="7BF18F44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 saat 40 dakika</w:t>
            </w:r>
          </w:p>
        </w:tc>
      </w:tr>
      <w:tr w:rsidR="0049593D" w:rsidRPr="0040357B" w14:paraId="745F3B11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4F5832FF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05A94B43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90" w:type="dxa"/>
            <w:gridSpan w:val="4"/>
            <w:shd w:val="clear" w:color="auto" w:fill="auto"/>
          </w:tcPr>
          <w:p w14:paraId="3882302C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Etkileşimli Ders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757EDD66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1F0094F5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38361EBA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0469E0A2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6CDB583A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5D49DCF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Dersi 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38B6E80A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5BF0994E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2AE4D65E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0F4593CC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7B43C4DC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71E41E42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Laboratuvar 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5769D15F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11920C0C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740D94DE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8009BDB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3A67F3E1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4103D7FA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4B817879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40F78DF4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4EB56882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4814F093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665E0ED7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416C4D55" w14:textId="77777777" w:rsidR="0049593D" w:rsidRPr="001D4508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Saha Çalışması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72DFA00D" w14:textId="77777777" w:rsidR="0049593D" w:rsidRPr="001D4508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080BFB54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72041BF3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0771666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05" w:type="dxa"/>
            <w:gridSpan w:val="29"/>
            <w:shd w:val="clear" w:color="auto" w:fill="F2F2F2"/>
          </w:tcPr>
          <w:p w14:paraId="13A3125C" w14:textId="77777777" w:rsidR="0049593D" w:rsidRPr="005A29FF" w:rsidRDefault="0049593D" w:rsidP="0049593D">
            <w:pPr>
              <w:rPr>
                <w:i/>
                <w:color w:val="262626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ğrencinin ayırması beklenen tahmini süre</w:t>
            </w:r>
          </w:p>
        </w:tc>
      </w:tr>
      <w:tr w:rsidR="0049593D" w:rsidRPr="0040357B" w14:paraId="152ACFC7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2B132E3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02FA00D1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4BFDF6F1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68F74B0D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720717D9" w14:textId="49D797BA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4E33474F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671C728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75F21668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63527B8E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6E5AE674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3047D140" w14:textId="04929728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ftada 3 saat</w:t>
            </w:r>
          </w:p>
        </w:tc>
      </w:tr>
      <w:tr w:rsidR="0049593D" w:rsidRPr="0040357B" w14:paraId="1898B98A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0439158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5B2BA92B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505CC69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 xml:space="preserve">Derse Hazırlık 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3A7FA04D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4D3580BD" w14:textId="06BD96D4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ftada 1 saat</w:t>
            </w:r>
          </w:p>
        </w:tc>
      </w:tr>
      <w:tr w:rsidR="0049593D" w:rsidRPr="0040357B" w14:paraId="657E92B2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3612A5AC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046A765A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034B1D63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Ders Tekrarı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73B30566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35E3213B" w14:textId="3E8C03ED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Haftada 2 saat</w:t>
            </w:r>
          </w:p>
        </w:tc>
      </w:tr>
      <w:tr w:rsidR="0049593D" w:rsidRPr="0040357B" w14:paraId="6757941C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43CEB4B2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6BF6D812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77CC0859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6969280E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02328651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0BB45872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5D9E957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9" w:type="dxa"/>
            <w:gridSpan w:val="4"/>
            <w:shd w:val="clear" w:color="auto" w:fill="auto"/>
          </w:tcPr>
          <w:p w14:paraId="33D9800E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90" w:type="dxa"/>
            <w:gridSpan w:val="4"/>
            <w:shd w:val="clear" w:color="auto" w:fill="auto"/>
          </w:tcPr>
          <w:p w14:paraId="3A125D92" w14:textId="77777777" w:rsidR="0049593D" w:rsidRPr="008A4550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FE55A6">
              <w:rPr>
                <w:b/>
                <w:color w:val="1F497D"/>
                <w:sz w:val="20"/>
                <w:szCs w:val="20"/>
              </w:rPr>
              <w:t>Ofis Saati</w:t>
            </w:r>
          </w:p>
        </w:tc>
        <w:tc>
          <w:tcPr>
            <w:tcW w:w="4661" w:type="dxa"/>
            <w:gridSpan w:val="20"/>
            <w:shd w:val="clear" w:color="auto" w:fill="auto"/>
          </w:tcPr>
          <w:p w14:paraId="6D9C84A0" w14:textId="77777777" w:rsidR="0049593D" w:rsidRPr="008A4550" w:rsidRDefault="0049593D" w:rsidP="0049593D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25" w:type="dxa"/>
            <w:shd w:val="clear" w:color="auto" w:fill="auto"/>
          </w:tcPr>
          <w:p w14:paraId="2898DF1E" w14:textId="77777777" w:rsidR="0049593D" w:rsidRPr="005A29FF" w:rsidRDefault="0049593D" w:rsidP="0049593D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29F73AC4" w14:textId="77777777" w:rsidTr="0049593D">
        <w:trPr>
          <w:trHeight w:val="126"/>
        </w:trPr>
        <w:tc>
          <w:tcPr>
            <w:tcW w:w="1651" w:type="dxa"/>
            <w:vMerge/>
            <w:shd w:val="clear" w:color="auto" w:fill="auto"/>
          </w:tcPr>
          <w:p w14:paraId="20B1B906" w14:textId="77777777" w:rsidR="0049593D" w:rsidRPr="00FD215A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D13EA14" w14:textId="77777777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6007E55E" w14:textId="77777777" w:rsidR="0049593D" w:rsidRPr="005A29FF" w:rsidRDefault="0049593D" w:rsidP="0049593D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789986E7" w14:textId="77777777" w:rsidTr="00755F94">
        <w:trPr>
          <w:trHeight w:val="115"/>
        </w:trPr>
        <w:tc>
          <w:tcPr>
            <w:tcW w:w="10456" w:type="dxa"/>
            <w:gridSpan w:val="30"/>
            <w:shd w:val="clear" w:color="auto" w:fill="D9D9D9"/>
          </w:tcPr>
          <w:p w14:paraId="0C962F19" w14:textId="77777777" w:rsidR="0049593D" w:rsidRPr="000E6EC3" w:rsidRDefault="0049593D" w:rsidP="0049593D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49593D" w:rsidRPr="0040357B" w14:paraId="33160616" w14:textId="77777777" w:rsidTr="0049593D">
        <w:trPr>
          <w:trHeight w:val="115"/>
        </w:trPr>
        <w:tc>
          <w:tcPr>
            <w:tcW w:w="1651" w:type="dxa"/>
            <w:vMerge w:val="restart"/>
            <w:shd w:val="clear" w:color="auto" w:fill="auto"/>
          </w:tcPr>
          <w:p w14:paraId="34D94E4B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0F9D6F30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25BF330B" w14:textId="3C70FF40" w:rsidR="0049593D" w:rsidRPr="000E6EC3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Sevgi Şengül Ayan</w:t>
            </w:r>
          </w:p>
        </w:tc>
      </w:tr>
      <w:tr w:rsidR="0049593D" w:rsidRPr="0040357B" w14:paraId="458A7397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6EF452B4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E15C5FE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14596BD5" w14:textId="48EBD6D4" w:rsidR="0049593D" w:rsidRPr="000E6EC3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sz w:val="18"/>
                <w:szCs w:val="18"/>
              </w:rPr>
              <w:t>sevgi.sengul@antalya.edu.tr</w:t>
            </w:r>
          </w:p>
        </w:tc>
      </w:tr>
      <w:tr w:rsidR="0049593D" w:rsidRPr="0040357B" w14:paraId="43D4E9F0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6B813DF2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83261CD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1FDEDD1A" w14:textId="1A9D69D2" w:rsidR="0049593D" w:rsidRPr="00802E2A" w:rsidRDefault="0049593D" w:rsidP="0049593D">
            <w:pPr>
              <w:spacing w:before="20" w:after="2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+90544402893</w:t>
            </w:r>
          </w:p>
        </w:tc>
      </w:tr>
      <w:tr w:rsidR="0049593D" w:rsidRPr="0040357B" w14:paraId="40C0B8DA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5A1F7E91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05476D7A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203F8AE8" w14:textId="23F158DC" w:rsidR="0049593D" w:rsidRPr="00802E2A" w:rsidRDefault="0049593D" w:rsidP="0049593D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A1-38</w:t>
            </w:r>
          </w:p>
        </w:tc>
      </w:tr>
      <w:tr w:rsidR="0049593D" w:rsidRPr="0040357B" w14:paraId="036C0638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3C80637B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247528D2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3DABD08A" w14:textId="77777777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19F1AD9C" w14:textId="77777777" w:rsidTr="0049593D">
        <w:trPr>
          <w:trHeight w:val="115"/>
        </w:trPr>
        <w:tc>
          <w:tcPr>
            <w:tcW w:w="1651" w:type="dxa"/>
            <w:shd w:val="clear" w:color="auto" w:fill="auto"/>
          </w:tcPr>
          <w:p w14:paraId="62373BC7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19" w:type="dxa"/>
            <w:gridSpan w:val="8"/>
            <w:shd w:val="clear" w:color="auto" w:fill="auto"/>
          </w:tcPr>
          <w:p w14:paraId="7BFD2C4A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3A98FB69" w14:textId="234703AC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77056D">
              <w:rPr>
                <w:sz w:val="20"/>
                <w:szCs w:val="20"/>
              </w:rPr>
              <w:t>Elementary Differential Equations and Boundary Value Problems by William E. Boyce and Richard C. DiPrima, International Student Version 10th Edition, Wiley</w:t>
            </w:r>
          </w:p>
        </w:tc>
      </w:tr>
      <w:tr w:rsidR="0049593D" w:rsidRPr="0040357B" w14:paraId="3E71094E" w14:textId="77777777" w:rsidTr="0049593D">
        <w:trPr>
          <w:trHeight w:val="115"/>
        </w:trPr>
        <w:tc>
          <w:tcPr>
            <w:tcW w:w="1651" w:type="dxa"/>
            <w:shd w:val="clear" w:color="auto" w:fill="auto"/>
          </w:tcPr>
          <w:p w14:paraId="679DF191" w14:textId="77777777" w:rsidR="0049593D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314934D9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607D3542" w14:textId="77777777" w:rsidR="0049593D" w:rsidRPr="005A29FF" w:rsidRDefault="0049593D" w:rsidP="0049593D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49593D" w:rsidRPr="0040357B" w14:paraId="0BB035FD" w14:textId="77777777" w:rsidTr="0049593D">
        <w:trPr>
          <w:trHeight w:val="115"/>
        </w:trPr>
        <w:tc>
          <w:tcPr>
            <w:tcW w:w="1651" w:type="dxa"/>
            <w:vMerge w:val="restart"/>
            <w:shd w:val="clear" w:color="auto" w:fill="auto"/>
          </w:tcPr>
          <w:p w14:paraId="117ED77F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Diğer</w:t>
            </w: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4A1DD4AA" w14:textId="77777777" w:rsidR="0049593D" w:rsidRPr="0040357B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Akademik Dürüstlük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75745A11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49593D" w:rsidRPr="0040357B" w14:paraId="45DE70C4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0213EF79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  <w:vAlign w:val="center"/>
          </w:tcPr>
          <w:p w14:paraId="51D6B026" w14:textId="77777777" w:rsidR="0049593D" w:rsidRPr="0040357B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Engelli Öğrenciler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34308EAE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49593D" w:rsidRPr="0040357B" w14:paraId="008A4CBF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0198FAF4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64E01DC2" w14:textId="77777777" w:rsidR="0049593D" w:rsidRPr="0040357B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Güvenlik Konuları</w:t>
            </w:r>
            <w:r w:rsidRPr="0040357B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04E28162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49593D" w:rsidRPr="0040357B" w14:paraId="7F60A499" w14:textId="77777777" w:rsidTr="0049593D">
        <w:trPr>
          <w:trHeight w:val="115"/>
        </w:trPr>
        <w:tc>
          <w:tcPr>
            <w:tcW w:w="1651" w:type="dxa"/>
            <w:vMerge/>
            <w:shd w:val="clear" w:color="auto" w:fill="auto"/>
          </w:tcPr>
          <w:p w14:paraId="54AEDB15" w14:textId="77777777" w:rsidR="0049593D" w:rsidRPr="0040357B" w:rsidRDefault="0049593D" w:rsidP="0049593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19" w:type="dxa"/>
            <w:gridSpan w:val="8"/>
            <w:shd w:val="clear" w:color="auto" w:fill="auto"/>
          </w:tcPr>
          <w:p w14:paraId="53178819" w14:textId="77777777" w:rsidR="0049593D" w:rsidRDefault="0049593D" w:rsidP="0049593D">
            <w:pPr>
              <w:rPr>
                <w:b/>
                <w:color w:val="1F497D"/>
                <w:sz w:val="20"/>
                <w:szCs w:val="20"/>
              </w:rPr>
            </w:pPr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</w:p>
        </w:tc>
        <w:tc>
          <w:tcPr>
            <w:tcW w:w="5586" w:type="dxa"/>
            <w:gridSpan w:val="21"/>
            <w:shd w:val="clear" w:color="auto" w:fill="auto"/>
          </w:tcPr>
          <w:p w14:paraId="48CD19B9" w14:textId="77777777" w:rsidR="0049593D" w:rsidRPr="00125FC8" w:rsidRDefault="0049593D" w:rsidP="0049593D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CE58C" w14:textId="77777777" w:rsidR="00530A10" w:rsidRDefault="00530A10" w:rsidP="00DC2AE9">
      <w:r>
        <w:separator/>
      </w:r>
    </w:p>
  </w:endnote>
  <w:endnote w:type="continuationSeparator" w:id="0">
    <w:p w14:paraId="16AD6A87" w14:textId="77777777" w:rsidR="00530A10" w:rsidRDefault="00530A10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5F64A" w14:textId="77777777" w:rsidR="00374713" w:rsidRDefault="0037471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1CCFD" w14:textId="117815A4" w:rsidR="000F409E" w:rsidRDefault="000F409E" w:rsidP="000F409E">
    <w:pPr>
      <w:pStyle w:val="AltBilgi"/>
    </w:pPr>
    <w:r>
      <w:t>Form No: ÜY-FR-</w:t>
    </w:r>
    <w:r w:rsidR="00A2789D">
      <w:t>0723</w:t>
    </w:r>
    <w:r>
      <w:t xml:space="preserve"> Yayın Tarihi : </w:t>
    </w:r>
    <w:r w:rsidR="00374713">
      <w:t>21.02.2020</w:t>
    </w:r>
    <w:bookmarkStart w:id="0" w:name="_GoBack"/>
    <w:bookmarkEnd w:id="0"/>
    <w:r>
      <w:t xml:space="preserve"> Değ. No: 0 Değ. Tarihi:-</w:t>
    </w:r>
  </w:p>
  <w:p w14:paraId="55A7F8D1" w14:textId="19ED75F3" w:rsidR="00DC2AE9" w:rsidRDefault="00DC2AE9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374713" w:rsidRPr="00374713">
      <w:rPr>
        <w:noProof/>
        <w:lang w:val="tr-TR"/>
      </w:rPr>
      <w:t>1</w:t>
    </w:r>
    <w:r>
      <w:fldChar w:fldCharType="end"/>
    </w:r>
  </w:p>
  <w:p w14:paraId="280149C3" w14:textId="77777777" w:rsidR="00DC2AE9" w:rsidRDefault="00DC2AE9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8891E" w14:textId="77777777" w:rsidR="00374713" w:rsidRDefault="0037471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1E6FF" w14:textId="77777777" w:rsidR="00530A10" w:rsidRDefault="00530A10" w:rsidP="00DC2AE9">
      <w:r>
        <w:separator/>
      </w:r>
    </w:p>
  </w:footnote>
  <w:footnote w:type="continuationSeparator" w:id="0">
    <w:p w14:paraId="2E353D9C" w14:textId="77777777" w:rsidR="00530A10" w:rsidRDefault="00530A10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06684" w14:textId="77777777" w:rsidR="00374713" w:rsidRDefault="0037471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AD57B" w14:textId="77777777" w:rsidR="00374713" w:rsidRDefault="0037471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737E6" w14:textId="77777777" w:rsidR="00374713" w:rsidRDefault="0037471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71E74"/>
    <w:multiLevelType w:val="multilevel"/>
    <w:tmpl w:val="14D82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65E4"/>
    <w:rsid w:val="000546CA"/>
    <w:rsid w:val="00057B15"/>
    <w:rsid w:val="0006621A"/>
    <w:rsid w:val="00075C97"/>
    <w:rsid w:val="00083E41"/>
    <w:rsid w:val="000856F8"/>
    <w:rsid w:val="00086052"/>
    <w:rsid w:val="000862BB"/>
    <w:rsid w:val="00097353"/>
    <w:rsid w:val="000D2DBA"/>
    <w:rsid w:val="000D645D"/>
    <w:rsid w:val="000E322B"/>
    <w:rsid w:val="000E6EC3"/>
    <w:rsid w:val="000E756F"/>
    <w:rsid w:val="000F409E"/>
    <w:rsid w:val="000F5C3D"/>
    <w:rsid w:val="001109D1"/>
    <w:rsid w:val="001127BA"/>
    <w:rsid w:val="0011491C"/>
    <w:rsid w:val="00120895"/>
    <w:rsid w:val="00121D63"/>
    <w:rsid w:val="00124342"/>
    <w:rsid w:val="00125FC8"/>
    <w:rsid w:val="00143600"/>
    <w:rsid w:val="001469E7"/>
    <w:rsid w:val="001604B3"/>
    <w:rsid w:val="00170BF5"/>
    <w:rsid w:val="00182B93"/>
    <w:rsid w:val="001831F0"/>
    <w:rsid w:val="00183BA6"/>
    <w:rsid w:val="001A23DA"/>
    <w:rsid w:val="001A3CF8"/>
    <w:rsid w:val="001B070F"/>
    <w:rsid w:val="001B657E"/>
    <w:rsid w:val="001D3A3C"/>
    <w:rsid w:val="001D450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6781"/>
    <w:rsid w:val="002E7688"/>
    <w:rsid w:val="002F32F5"/>
    <w:rsid w:val="002F6A52"/>
    <w:rsid w:val="00316330"/>
    <w:rsid w:val="003451A0"/>
    <w:rsid w:val="00367390"/>
    <w:rsid w:val="00374713"/>
    <w:rsid w:val="0037628C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354D"/>
    <w:rsid w:val="00446A04"/>
    <w:rsid w:val="00473794"/>
    <w:rsid w:val="004744A6"/>
    <w:rsid w:val="00483AB1"/>
    <w:rsid w:val="00486361"/>
    <w:rsid w:val="0049043A"/>
    <w:rsid w:val="0049593D"/>
    <w:rsid w:val="004B4050"/>
    <w:rsid w:val="004B5F3F"/>
    <w:rsid w:val="004B62ED"/>
    <w:rsid w:val="004B7E99"/>
    <w:rsid w:val="004C1984"/>
    <w:rsid w:val="004C272D"/>
    <w:rsid w:val="004C5D77"/>
    <w:rsid w:val="004C61DF"/>
    <w:rsid w:val="004E2509"/>
    <w:rsid w:val="004E38D8"/>
    <w:rsid w:val="004E566F"/>
    <w:rsid w:val="004F67F3"/>
    <w:rsid w:val="00503316"/>
    <w:rsid w:val="00506BB6"/>
    <w:rsid w:val="005103F6"/>
    <w:rsid w:val="0051190D"/>
    <w:rsid w:val="005128E7"/>
    <w:rsid w:val="00514ED6"/>
    <w:rsid w:val="00530A10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70346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55F94"/>
    <w:rsid w:val="007673E7"/>
    <w:rsid w:val="007753F7"/>
    <w:rsid w:val="007A3D1F"/>
    <w:rsid w:val="007A44C9"/>
    <w:rsid w:val="007A44D5"/>
    <w:rsid w:val="007B485A"/>
    <w:rsid w:val="007B5545"/>
    <w:rsid w:val="007C45C9"/>
    <w:rsid w:val="007D3565"/>
    <w:rsid w:val="007D73BA"/>
    <w:rsid w:val="00802E2A"/>
    <w:rsid w:val="00811C8A"/>
    <w:rsid w:val="00821470"/>
    <w:rsid w:val="00833E55"/>
    <w:rsid w:val="00854951"/>
    <w:rsid w:val="0087446A"/>
    <w:rsid w:val="00897010"/>
    <w:rsid w:val="008A4550"/>
    <w:rsid w:val="008A7E1B"/>
    <w:rsid w:val="008B048D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76F2A"/>
    <w:rsid w:val="00984862"/>
    <w:rsid w:val="00994F79"/>
    <w:rsid w:val="009A11BB"/>
    <w:rsid w:val="009C0378"/>
    <w:rsid w:val="009E6AE4"/>
    <w:rsid w:val="00A13B30"/>
    <w:rsid w:val="00A2789D"/>
    <w:rsid w:val="00A3619E"/>
    <w:rsid w:val="00A42F08"/>
    <w:rsid w:val="00A44C97"/>
    <w:rsid w:val="00A53258"/>
    <w:rsid w:val="00A6163D"/>
    <w:rsid w:val="00A714B1"/>
    <w:rsid w:val="00A80B6F"/>
    <w:rsid w:val="00A93283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B71D7"/>
    <w:rsid w:val="00AC0567"/>
    <w:rsid w:val="00AD0671"/>
    <w:rsid w:val="00AD195B"/>
    <w:rsid w:val="00AD2456"/>
    <w:rsid w:val="00AD691D"/>
    <w:rsid w:val="00AF1137"/>
    <w:rsid w:val="00B062D9"/>
    <w:rsid w:val="00B2731B"/>
    <w:rsid w:val="00B2746F"/>
    <w:rsid w:val="00B36FE1"/>
    <w:rsid w:val="00B44BE4"/>
    <w:rsid w:val="00B56FDB"/>
    <w:rsid w:val="00B63571"/>
    <w:rsid w:val="00B649C2"/>
    <w:rsid w:val="00B72D57"/>
    <w:rsid w:val="00B74B5F"/>
    <w:rsid w:val="00B751A8"/>
    <w:rsid w:val="00B80B03"/>
    <w:rsid w:val="00B81FF2"/>
    <w:rsid w:val="00B935C1"/>
    <w:rsid w:val="00B95994"/>
    <w:rsid w:val="00BA7C53"/>
    <w:rsid w:val="00BB33A2"/>
    <w:rsid w:val="00BB34CD"/>
    <w:rsid w:val="00BD186F"/>
    <w:rsid w:val="00BE2AA3"/>
    <w:rsid w:val="00BE72B0"/>
    <w:rsid w:val="00BE72C0"/>
    <w:rsid w:val="00BF19BD"/>
    <w:rsid w:val="00BF5461"/>
    <w:rsid w:val="00C020F4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F0896"/>
    <w:rsid w:val="00CF22FC"/>
    <w:rsid w:val="00CF74FF"/>
    <w:rsid w:val="00D14165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3578"/>
    <w:rsid w:val="00DC2AE9"/>
    <w:rsid w:val="00DD7975"/>
    <w:rsid w:val="00DE7F14"/>
    <w:rsid w:val="00E04DE5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C4EB6"/>
    <w:rsid w:val="00EC5EE8"/>
    <w:rsid w:val="00ED1457"/>
    <w:rsid w:val="00ED3C45"/>
    <w:rsid w:val="00ED5966"/>
    <w:rsid w:val="00EE2557"/>
    <w:rsid w:val="00EE333A"/>
    <w:rsid w:val="00F038A9"/>
    <w:rsid w:val="00F14765"/>
    <w:rsid w:val="00F23B27"/>
    <w:rsid w:val="00F25E28"/>
    <w:rsid w:val="00F26EA2"/>
    <w:rsid w:val="00F33CB9"/>
    <w:rsid w:val="00F35A2D"/>
    <w:rsid w:val="00F35AFF"/>
    <w:rsid w:val="00F4098C"/>
    <w:rsid w:val="00F464B2"/>
    <w:rsid w:val="00F502F1"/>
    <w:rsid w:val="00F5573E"/>
    <w:rsid w:val="00F6294B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290D7D46-555F-45C7-A599-0FCBB8B5F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FAB8FFF-D577-49CF-9E1D-49D3E7DBB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078</Words>
  <Characters>6146</Characters>
  <Application>Microsoft Office Word</Application>
  <DocSecurity>0</DocSecurity>
  <Lines>51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9</cp:revision>
  <cp:lastPrinted>2017-03-21T12:24:00Z</cp:lastPrinted>
  <dcterms:created xsi:type="dcterms:W3CDTF">2017-06-22T07:35:00Z</dcterms:created>
  <dcterms:modified xsi:type="dcterms:W3CDTF">2020-02-24T10:11:00Z</dcterms:modified>
</cp:coreProperties>
</file>